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A30D0" w14:textId="77777777" w:rsidR="001F680C" w:rsidRDefault="00C71CF0" w:rsidP="001F680C">
      <w:pPr>
        <w:rPr>
          <w:rFonts w:ascii="Calibri" w:hAnsi="Calibri"/>
          <w:szCs w:val="22"/>
        </w:rPr>
      </w:pPr>
      <w:r>
        <w:rPr>
          <w:noProof/>
          <w:sz w:val="18"/>
        </w:rPr>
        <w:drawing>
          <wp:anchor distT="0" distB="0" distL="114300" distR="114300" simplePos="0" relativeHeight="251661312" behindDoc="0" locked="0" layoutInCell="1" allowOverlap="1" wp14:anchorId="6851807D" wp14:editId="38E01AE8">
            <wp:simplePos x="0" y="0"/>
            <wp:positionH relativeFrom="column">
              <wp:posOffset>4495191</wp:posOffset>
            </wp:positionH>
            <wp:positionV relativeFrom="paragraph">
              <wp:posOffset>-540208</wp:posOffset>
            </wp:positionV>
            <wp:extent cx="1382395" cy="504825"/>
            <wp:effectExtent l="0" t="0" r="0" b="0"/>
            <wp:wrapNone/>
            <wp:docPr id="743227059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395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E72" w:rsidRPr="006A2E72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15DB73F1" wp14:editId="34685BB5">
            <wp:simplePos x="0" y="0"/>
            <wp:positionH relativeFrom="column">
              <wp:posOffset>-57150</wp:posOffset>
            </wp:positionH>
            <wp:positionV relativeFrom="paragraph">
              <wp:posOffset>-542925</wp:posOffset>
            </wp:positionV>
            <wp:extent cx="3848100" cy="467995"/>
            <wp:effectExtent l="0" t="0" r="0" b="8255"/>
            <wp:wrapNone/>
            <wp:docPr id="5" name="Obrázek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1F680C">
        <w:t>SMBK 4883/2024/OHS/BLA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F1252B">
        <w:rPr>
          <w:sz w:val="18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55058647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1F680C" w:rsidRPr="002233E8">
        <w:rPr>
          <w:rFonts w:cs="Arial"/>
          <w:b/>
        </w:rPr>
        <w:t>CZ.06.01.01/00/22_009/0002194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7B776795" w14:textId="01F19FAA" w:rsidR="00076CB6" w:rsidRPr="00FE64EF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38109B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38109B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</w:p>
    <w:p w14:paraId="2ECDA628" w14:textId="10104747" w:rsidR="00076CB6" w:rsidRDefault="00076CB6" w:rsidP="00C764ED">
      <w:pPr>
        <w:tabs>
          <w:tab w:val="left" w:pos="2520"/>
          <w:tab w:val="left" w:pos="4820"/>
          <w:tab w:val="left" w:pos="7380"/>
        </w:tabs>
      </w:pPr>
    </w:p>
    <w:p w14:paraId="5B8B1BC0" w14:textId="02B46DFE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3827E549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C71CF0" w:rsidRPr="006954C8">
        <w:t xml:space="preserve">Město </w:t>
      </w:r>
      <w:r w:rsidR="00C71CF0">
        <w:t>Blansko</w:t>
      </w:r>
    </w:p>
    <w:p w14:paraId="4267EE91" w14:textId="438B4F31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C71CF0" w:rsidRPr="0003512D">
        <w:rPr>
          <w:bCs/>
        </w:rPr>
        <w:t>Ing. Jiří Crha, starosta města</w:t>
      </w:r>
    </w:p>
    <w:p w14:paraId="28381861" w14:textId="314F68AD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C71CF0" w:rsidRPr="0003512D">
        <w:t>nám. Svobody 32/3; 678 01 Blansko</w:t>
      </w:r>
    </w:p>
    <w:p w14:paraId="0B0C03B4" w14:textId="3DDE0A7B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="00C71CF0" w:rsidRPr="0003512D">
        <w:t>516 775 181</w:t>
      </w:r>
    </w:p>
    <w:p w14:paraId="66F6C849" w14:textId="3AEC75CE" w:rsidR="009D3800" w:rsidRDefault="009D3800" w:rsidP="009D3800">
      <w:pPr>
        <w:tabs>
          <w:tab w:val="left" w:pos="2520"/>
        </w:tabs>
      </w:pPr>
      <w:r>
        <w:t>IČ/DIČ:</w:t>
      </w:r>
      <w:r>
        <w:tab/>
      </w:r>
      <w:r w:rsidR="00C71CF0" w:rsidRPr="0003512D">
        <w:t>00279943</w:t>
      </w:r>
      <w:r>
        <w:t>/</w:t>
      </w:r>
      <w:r w:rsidRPr="00AC2055">
        <w:rPr>
          <w:color w:val="000000"/>
        </w:rPr>
        <w:t>CZ</w:t>
      </w:r>
      <w:r w:rsidR="00C71CF0" w:rsidRPr="0003512D">
        <w:t>00279943</w:t>
      </w:r>
    </w:p>
    <w:p w14:paraId="246E85B1" w14:textId="6E05C961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č.ú.: </w:t>
      </w:r>
      <w:r w:rsidR="00C71CF0" w:rsidRPr="003A6B16">
        <w:t>329631</w:t>
      </w:r>
      <w:r w:rsidR="00C71CF0" w:rsidRPr="00AA21D5">
        <w:t>/0100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EF8877A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4DD07F3B" w14:textId="5B494078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33005529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38109B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4C3AED" w:rsidRPr="00FE64EF">
        <w:t xml:space="preserve"> </w:t>
      </w:r>
      <w:r w:rsidR="00076CB6" w:rsidRPr="00FE64EF">
        <w:t>tuto smlouvu</w:t>
      </w:r>
      <w:r w:rsidR="0038109B">
        <w:t xml:space="preserve"> o </w:t>
      </w:r>
      <w:r w:rsidR="00CC5826" w:rsidRPr="00FE64EF">
        <w:t>dílo</w:t>
      </w:r>
      <w:r w:rsidR="0038109B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7503E0C8" w14:textId="77777777" w:rsidR="001F680C" w:rsidRDefault="001F680C" w:rsidP="00C764ED"/>
    <w:p w14:paraId="5DA5E311" w14:textId="77777777" w:rsidR="00076CB6" w:rsidRDefault="00076CB6" w:rsidP="00C764ED"/>
    <w:p w14:paraId="7B778D6B" w14:textId="17AEB000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38109B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4004EDB9" w14:textId="77777777" w:rsidR="00076CB6" w:rsidRDefault="00076CB6" w:rsidP="00C764ED"/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1CB689E6" w14:textId="154A8879" w:rsidR="00076CB6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38109B">
        <w:t xml:space="preserve"> v </w:t>
      </w:r>
      <w:r w:rsidR="000B6ABB">
        <w:t>dodávce</w:t>
      </w:r>
      <w:r w:rsidR="0038109B">
        <w:t xml:space="preserve"> a </w:t>
      </w:r>
      <w:r w:rsidR="009D3800">
        <w:t>implementaci</w:t>
      </w:r>
      <w:r>
        <w:t>:</w:t>
      </w:r>
      <w:r w:rsidRPr="004C3780">
        <w:t xml:space="preserve"> </w:t>
      </w:r>
    </w:p>
    <w:p w14:paraId="522B8311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>Zvýšení bezpečnosti webových klientů</w:t>
      </w:r>
    </w:p>
    <w:p w14:paraId="6A5004A8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>Open data</w:t>
      </w:r>
    </w:p>
    <w:p w14:paraId="1ACF86F0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 xml:space="preserve">Integrace IS GINIS a </w:t>
      </w:r>
      <w:proofErr w:type="spellStart"/>
      <w:r w:rsidRPr="002233E8">
        <w:rPr>
          <w:rFonts w:cs="Arial"/>
        </w:rPr>
        <w:t>Starlit</w:t>
      </w:r>
      <w:proofErr w:type="spellEnd"/>
      <w:r w:rsidRPr="002233E8">
        <w:rPr>
          <w:rFonts w:cs="Arial"/>
        </w:rPr>
        <w:t xml:space="preserve"> </w:t>
      </w:r>
      <w:proofErr w:type="spellStart"/>
      <w:r w:rsidRPr="002233E8">
        <w:rPr>
          <w:rFonts w:cs="Arial"/>
        </w:rPr>
        <w:t>SSB</w:t>
      </w:r>
      <w:proofErr w:type="spellEnd"/>
    </w:p>
    <w:p w14:paraId="267859DD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>Inteligentní asistent</w:t>
      </w:r>
    </w:p>
    <w:p w14:paraId="721C415C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>Licence SQL serveru – 2 ks</w:t>
      </w:r>
    </w:p>
    <w:p w14:paraId="41044A9A" w14:textId="77777777" w:rsidR="001F680C" w:rsidRPr="002233E8" w:rsidRDefault="001F680C" w:rsidP="001F680C">
      <w:pPr>
        <w:pStyle w:val="ANormln"/>
        <w:numPr>
          <w:ilvl w:val="0"/>
          <w:numId w:val="23"/>
        </w:numPr>
        <w:rPr>
          <w:rFonts w:cs="Arial"/>
        </w:rPr>
      </w:pPr>
      <w:r w:rsidRPr="002233E8">
        <w:rPr>
          <w:rFonts w:cs="Arial"/>
        </w:rPr>
        <w:t>SW pro správu a administraci</w:t>
      </w:r>
    </w:p>
    <w:p w14:paraId="691C80EA" w14:textId="77777777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>po dobu 5 let od předání díla</w:t>
      </w:r>
      <w:r w:rsidRPr="005E141B">
        <w:t>.</w:t>
      </w:r>
    </w:p>
    <w:p w14:paraId="058A8321" w14:textId="16C7D41D" w:rsidR="00076CB6" w:rsidRDefault="00076CB6" w:rsidP="000B6ABB">
      <w:pPr>
        <w:pStyle w:val="Nadpis2"/>
      </w:pPr>
      <w:r w:rsidRPr="00566DC1">
        <w:t>Podrobná specifikace díla</w:t>
      </w:r>
      <w:r w:rsidR="0038109B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38109B">
        <w:t xml:space="preserve"> v </w:t>
      </w:r>
      <w:r w:rsidRPr="00566DC1">
        <w:t>souladu</w:t>
      </w:r>
      <w:r w:rsidR="0038109B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na </w:t>
      </w:r>
      <w:r w:rsidR="0083189F">
        <w:t>veřejnou zakázku</w:t>
      </w:r>
      <w:r w:rsidRPr="00566DC1">
        <w:t xml:space="preserve"> </w:t>
      </w:r>
      <w:r w:rsidRPr="004C3780">
        <w:rPr>
          <w:b/>
        </w:rPr>
        <w:t>„</w:t>
      </w:r>
      <w:r w:rsidR="001F680C" w:rsidRPr="001F680C">
        <w:rPr>
          <w:b/>
        </w:rPr>
        <w:t>eGovernment Blansko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35C75E8E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38109B">
        <w:t xml:space="preserve"> a </w:t>
      </w:r>
      <w:r>
        <w:t>všech</w:t>
      </w:r>
      <w:r w:rsidR="0038109B">
        <w:t xml:space="preserve"> z </w:t>
      </w:r>
      <w:r>
        <w:t>toho vyplývajících podmínek</w:t>
      </w:r>
      <w:r w:rsidR="0038109B">
        <w:t xml:space="preserve"> a </w:t>
      </w:r>
      <w:r>
        <w:t>povinností podle zadávací dokumentace. Tento závazek je nadřazen ostatním podmínkám uvedeným</w:t>
      </w:r>
      <w:r w:rsidR="0038109B">
        <w:t xml:space="preserve"> v </w:t>
      </w:r>
      <w:r>
        <w:t>této smlouvě. Pro vyloučení jakýchkoliv pochybností to znamená, že:</w:t>
      </w:r>
    </w:p>
    <w:p w14:paraId="6669AAD3" w14:textId="6CCC529A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38109B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26A4897" w:rsidR="00076CB6" w:rsidRDefault="00076CB6" w:rsidP="00C764ED">
      <w:pPr>
        <w:pStyle w:val="Nadpis2"/>
      </w:pPr>
      <w:r>
        <w:t>Objednatel se zavazuje dokončené dílo převzít</w:t>
      </w:r>
      <w:r w:rsidR="0038109B">
        <w:t xml:space="preserve"> a </w:t>
      </w:r>
      <w:r>
        <w:t>zaplatit podle podmínek dohodnutých</w:t>
      </w:r>
      <w:r w:rsidR="0038109B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50D1B0E6" w:rsidR="00076CB6" w:rsidRPr="00797D99" w:rsidRDefault="00076CB6" w:rsidP="00C764ED">
      <w:pPr>
        <w:pStyle w:val="Nadpis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1F680C">
        <w:rPr>
          <w:b/>
        </w:rPr>
        <w:t>80</w:t>
      </w:r>
      <w:r w:rsidR="00FE4E81" w:rsidRPr="00797D99">
        <w:rPr>
          <w:b/>
        </w:rPr>
        <w:t xml:space="preserve"> </w:t>
      </w:r>
      <w:r w:rsidRPr="00797D99">
        <w:rPr>
          <w:b/>
        </w:rPr>
        <w:t xml:space="preserve">pracovních dnů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F7C5B71" w:rsidR="00076CB6" w:rsidRDefault="00076CB6" w:rsidP="00C764ED">
      <w:pPr>
        <w:pStyle w:val="Nadpis2"/>
      </w:pPr>
      <w:r w:rsidRPr="005E141B">
        <w:t>Podrobný harmonogram plnění je uveden</w:t>
      </w:r>
      <w:r w:rsidR="0038109B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345966A9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B9664C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17ECF8AC" w:rsidR="00C25EC7" w:rsidRPr="007F2327" w:rsidRDefault="00C25EC7" w:rsidP="00C25EC7">
      <w:pPr>
        <w:pStyle w:val="Nadpis2"/>
      </w:pPr>
      <w:bookmarkStart w:id="0" w:name="_Ref235424899"/>
      <w:r w:rsidRPr="007F2327">
        <w:t xml:space="preserve">Místem plnění díla je </w:t>
      </w:r>
      <w:r w:rsidRPr="002B0036">
        <w:t>sídlo</w:t>
      </w:r>
      <w:r w:rsidR="0038109B">
        <w:t xml:space="preserve"> </w:t>
      </w:r>
      <w:r w:rsidR="00D633BA" w:rsidRPr="002B0036">
        <w:t>Objednatele</w:t>
      </w:r>
      <w:r w:rsidR="00D633BA">
        <w:t xml:space="preserve"> </w:t>
      </w:r>
      <w:r w:rsidR="0038109B">
        <w:t>a </w:t>
      </w:r>
      <w:r w:rsidRPr="002B0036">
        <w:t>pracoviště Objednatele</w:t>
      </w:r>
      <w:r w:rsidR="00D633BA">
        <w:t xml:space="preserve"> na Náměstí Republiky 1316/1</w:t>
      </w:r>
      <w:r w:rsidRPr="007F2327">
        <w:t>, nevyplývá-li</w:t>
      </w:r>
      <w:r w:rsidR="0038109B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0"/>
      <w:r>
        <w:t>DÍLA</w:t>
      </w:r>
    </w:p>
    <w:p w14:paraId="2C9AF800" w14:textId="3B050B37" w:rsidR="00064FDA" w:rsidRDefault="00064FDA" w:rsidP="00064FDA">
      <w:pPr>
        <w:pStyle w:val="Nadpis2"/>
        <w:spacing w:before="120"/>
      </w:pPr>
      <w:bookmarkStart w:id="1" w:name="_Toc410395135"/>
      <w:bookmarkStart w:id="2" w:name="_Toc415667952"/>
      <w:bookmarkStart w:id="3" w:name="_Toc422228252"/>
      <w:bookmarkStart w:id="4" w:name="_Toc485827430"/>
      <w:r>
        <w:t>Cena díla je uvedena</w:t>
      </w:r>
      <w:r w:rsidR="0038109B">
        <w:t xml:space="preserve"> v </w:t>
      </w:r>
      <w:r>
        <w:t>následující tabulce:</w:t>
      </w:r>
    </w:p>
    <w:p w14:paraId="00EC9D71" w14:textId="77777777" w:rsidR="00C71CF0" w:rsidRPr="00C71CF0" w:rsidRDefault="00C71CF0" w:rsidP="00C71CF0"/>
    <w:p w14:paraId="5028E061" w14:textId="74C2B6D4" w:rsidR="00076CB6" w:rsidRDefault="00076CB6" w:rsidP="00EF3DD8">
      <w:pPr>
        <w:pStyle w:val="Titulek"/>
        <w:keepNext/>
      </w:pPr>
      <w:r w:rsidRPr="000C3353">
        <w:t xml:space="preserve">Tabulka </w:t>
      </w:r>
      <w:r w:rsidR="000722B1" w:rsidRPr="000C3353">
        <w:fldChar w:fldCharType="begin"/>
      </w:r>
      <w:r w:rsidR="00130C92" w:rsidRPr="000C3353">
        <w:instrText xml:space="preserve"> SEQ Tabulka \* ARABIC </w:instrText>
      </w:r>
      <w:r w:rsidR="000722B1" w:rsidRPr="000C3353">
        <w:fldChar w:fldCharType="separate"/>
      </w:r>
      <w:r w:rsidR="00B9664C">
        <w:rPr>
          <w:noProof/>
        </w:rPr>
        <w:t>1</w:t>
      </w:r>
      <w:r w:rsidR="000722B1" w:rsidRPr="000C3353">
        <w:fldChar w:fldCharType="end"/>
      </w:r>
      <w:r w:rsidRPr="000C3353">
        <w:t xml:space="preserve">: </w:t>
      </w:r>
      <w:bookmarkEnd w:id="1"/>
      <w:bookmarkEnd w:id="2"/>
      <w:bookmarkEnd w:id="3"/>
      <w:bookmarkEnd w:id="4"/>
      <w:r w:rsidR="000C3353" w:rsidRPr="000C3353">
        <w:t>Cena díla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1F680C" w:rsidRPr="003E68AC" w14:paraId="72D927F7" w14:textId="77777777" w:rsidTr="00875F60">
        <w:trPr>
          <w:trHeight w:val="397"/>
          <w:jc w:val="center"/>
        </w:trPr>
        <w:tc>
          <w:tcPr>
            <w:tcW w:w="534" w:type="dxa"/>
            <w:vMerge w:val="restart"/>
            <w:shd w:val="clear" w:color="auto" w:fill="auto"/>
            <w:vAlign w:val="center"/>
          </w:tcPr>
          <w:p w14:paraId="4D7B7EF2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 w:rsidRPr="003E68AC">
              <w:rPr>
                <w:rFonts w:cs="Arial"/>
                <w:b/>
                <w:sz w:val="16"/>
                <w:szCs w:val="16"/>
              </w:rPr>
              <w:t>P.č</w:t>
            </w:r>
            <w:proofErr w:type="spellEnd"/>
            <w:r w:rsidRPr="003E68AC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4110" w:type="dxa"/>
            <w:vMerge w:val="restart"/>
            <w:shd w:val="clear" w:color="auto" w:fill="auto"/>
            <w:vAlign w:val="center"/>
          </w:tcPr>
          <w:p w14:paraId="15C1FB5C" w14:textId="77777777" w:rsidR="001F680C" w:rsidRPr="003E68AC" w:rsidRDefault="001F680C" w:rsidP="00875F60">
            <w:pPr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 xml:space="preserve">Předmět plnění 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4DD4AC0C" w14:textId="77777777" w:rsidR="001F680C" w:rsidRPr="003E68AC" w:rsidRDefault="001F680C" w:rsidP="00875F60">
            <w:pPr>
              <w:tabs>
                <w:tab w:val="left" w:pos="2030"/>
              </w:tabs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1F680C" w:rsidRPr="003E68AC" w14:paraId="6E839EFA" w14:textId="77777777" w:rsidTr="00875F60">
        <w:trPr>
          <w:trHeight w:val="397"/>
          <w:jc w:val="center"/>
        </w:trPr>
        <w:tc>
          <w:tcPr>
            <w:tcW w:w="534" w:type="dxa"/>
            <w:vMerge/>
            <w:shd w:val="clear" w:color="auto" w:fill="auto"/>
            <w:vAlign w:val="center"/>
          </w:tcPr>
          <w:p w14:paraId="0FDF263F" w14:textId="77777777" w:rsidR="001F680C" w:rsidRPr="003E68AC" w:rsidRDefault="001F680C" w:rsidP="00875F60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shd w:val="clear" w:color="auto" w:fill="auto"/>
            <w:vAlign w:val="center"/>
          </w:tcPr>
          <w:p w14:paraId="7ECAE792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922BE14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54E2F0C9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213C41F6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ýše 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FBB4646" w14:textId="77777777" w:rsidR="001F680C" w:rsidRPr="003E68AC" w:rsidRDefault="001F680C" w:rsidP="00875F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</w:t>
            </w:r>
            <w:r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3E68AC">
              <w:rPr>
                <w:rFonts w:cs="Arial"/>
                <w:b/>
                <w:sz w:val="16"/>
                <w:szCs w:val="16"/>
              </w:rPr>
              <w:t>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1F680C" w:rsidRPr="003E68AC" w14:paraId="5807A46D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4A76DBD3" w14:textId="77777777" w:rsidR="001F680C" w:rsidRPr="003E68AC" w:rsidRDefault="001F680C" w:rsidP="00875F60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4110" w:type="dxa"/>
            <w:vAlign w:val="center"/>
          </w:tcPr>
          <w:p w14:paraId="4CDC02FF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>Zvýšení bezpečnosti webových klientů</w:t>
            </w:r>
          </w:p>
        </w:tc>
        <w:tc>
          <w:tcPr>
            <w:tcW w:w="1701" w:type="dxa"/>
            <w:vAlign w:val="center"/>
          </w:tcPr>
          <w:p w14:paraId="2F6BC635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49FA35D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B4B04E6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12C61B27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383BBE44" w14:textId="77777777" w:rsidR="001F680C" w:rsidRDefault="001F680C" w:rsidP="00875F60">
            <w:pPr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4110" w:type="dxa"/>
            <w:vAlign w:val="center"/>
          </w:tcPr>
          <w:p w14:paraId="66FF1A48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>Open data</w:t>
            </w:r>
          </w:p>
        </w:tc>
        <w:tc>
          <w:tcPr>
            <w:tcW w:w="1701" w:type="dxa"/>
            <w:vAlign w:val="center"/>
          </w:tcPr>
          <w:p w14:paraId="63A0255B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1C5EECD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166E0AC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17F67A8E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550C5399" w14:textId="77777777" w:rsidR="001F680C" w:rsidRDefault="001F680C" w:rsidP="00875F60">
            <w:pPr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lastRenderedPageBreak/>
              <w:t>3</w:t>
            </w:r>
          </w:p>
        </w:tc>
        <w:tc>
          <w:tcPr>
            <w:tcW w:w="4110" w:type="dxa"/>
            <w:vAlign w:val="center"/>
          </w:tcPr>
          <w:p w14:paraId="54F009C5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 xml:space="preserve">Integrace IS GINIS a </w:t>
            </w:r>
            <w:proofErr w:type="spellStart"/>
            <w:r w:rsidRPr="00023139">
              <w:rPr>
                <w:rFonts w:cs="Arial"/>
                <w:color w:val="000000"/>
                <w:sz w:val="16"/>
                <w:szCs w:val="16"/>
              </w:rPr>
              <w:t>Starlit</w:t>
            </w:r>
            <w:proofErr w:type="spellEnd"/>
            <w:r w:rsidRPr="00023139">
              <w:rPr>
                <w:rFonts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023139">
              <w:rPr>
                <w:rFonts w:cs="Arial"/>
                <w:color w:val="000000"/>
                <w:sz w:val="16"/>
                <w:szCs w:val="16"/>
              </w:rPr>
              <w:t>SSB</w:t>
            </w:r>
            <w:proofErr w:type="spellEnd"/>
          </w:p>
        </w:tc>
        <w:tc>
          <w:tcPr>
            <w:tcW w:w="1701" w:type="dxa"/>
            <w:vAlign w:val="center"/>
          </w:tcPr>
          <w:p w14:paraId="17B3A7B4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23575C3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7F39DB8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1AB28074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65C863D7" w14:textId="77777777" w:rsidR="001F680C" w:rsidRDefault="001F680C" w:rsidP="00875F60">
            <w:pPr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4110" w:type="dxa"/>
            <w:vAlign w:val="center"/>
          </w:tcPr>
          <w:p w14:paraId="53AB092B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>Inteligentní asistent</w:t>
            </w:r>
          </w:p>
        </w:tc>
        <w:tc>
          <w:tcPr>
            <w:tcW w:w="1701" w:type="dxa"/>
            <w:vAlign w:val="center"/>
          </w:tcPr>
          <w:p w14:paraId="638B9D32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E1A7A8D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8DC68EF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45A67744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4CF69DA2" w14:textId="77777777" w:rsidR="001F680C" w:rsidRPr="003E68AC" w:rsidRDefault="001F680C" w:rsidP="00875F60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4110" w:type="dxa"/>
            <w:vAlign w:val="center"/>
          </w:tcPr>
          <w:p w14:paraId="2C0A323C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>Licence SQL serveru - 2 ks</w:t>
            </w:r>
          </w:p>
        </w:tc>
        <w:tc>
          <w:tcPr>
            <w:tcW w:w="1701" w:type="dxa"/>
            <w:vAlign w:val="center"/>
          </w:tcPr>
          <w:p w14:paraId="1E35EE3B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6011D63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3D10B2C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4F570A22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1E3A5534" w14:textId="77777777" w:rsidR="001F680C" w:rsidRPr="003E68AC" w:rsidRDefault="001F680C" w:rsidP="00875F60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4110" w:type="dxa"/>
            <w:vAlign w:val="center"/>
          </w:tcPr>
          <w:p w14:paraId="3EE37C24" w14:textId="77777777" w:rsidR="001F680C" w:rsidRPr="00023139" w:rsidRDefault="001F680C" w:rsidP="00875F60">
            <w:pPr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023139">
              <w:rPr>
                <w:rFonts w:cs="Arial"/>
                <w:color w:val="000000"/>
                <w:sz w:val="16"/>
                <w:szCs w:val="16"/>
              </w:rPr>
              <w:t>SW pro správu a administraci</w:t>
            </w:r>
          </w:p>
        </w:tc>
        <w:tc>
          <w:tcPr>
            <w:tcW w:w="1701" w:type="dxa"/>
            <w:vAlign w:val="center"/>
          </w:tcPr>
          <w:p w14:paraId="381E3929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A83A9B1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811D64D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1A413037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592CA31A" w14:textId="77777777" w:rsidR="001F680C" w:rsidRDefault="001F680C" w:rsidP="00875F60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079F3BD" w14:textId="77777777" w:rsidR="001F680C" w:rsidRPr="00B435A9" w:rsidRDefault="001F680C" w:rsidP="00875F60">
            <w:pPr>
              <w:jc w:val="left"/>
              <w:rPr>
                <w:rFonts w:cs="Arial"/>
                <w:sz w:val="16"/>
                <w:szCs w:val="16"/>
              </w:rPr>
            </w:pPr>
            <w:r w:rsidRPr="007F675D">
              <w:rPr>
                <w:rFonts w:cs="Arial"/>
                <w:b/>
                <w:sz w:val="16"/>
                <w:szCs w:val="16"/>
              </w:rPr>
              <w:t>Celkem realizace</w:t>
            </w:r>
          </w:p>
        </w:tc>
        <w:tc>
          <w:tcPr>
            <w:tcW w:w="1701" w:type="dxa"/>
            <w:vAlign w:val="center"/>
          </w:tcPr>
          <w:p w14:paraId="01886498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887C0E8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B006C22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1F680C" w:rsidRPr="003E68AC" w14:paraId="38635F05" w14:textId="77777777" w:rsidTr="00875F60">
        <w:trPr>
          <w:trHeight w:val="397"/>
          <w:jc w:val="center"/>
        </w:trPr>
        <w:tc>
          <w:tcPr>
            <w:tcW w:w="534" w:type="dxa"/>
            <w:vAlign w:val="center"/>
          </w:tcPr>
          <w:p w14:paraId="51E37BFB" w14:textId="77777777" w:rsidR="001F680C" w:rsidRPr="00023139" w:rsidRDefault="001F680C" w:rsidP="00875F60">
            <w:pPr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023139">
              <w:rPr>
                <w:rFonts w:cs="Arial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110" w:type="dxa"/>
            <w:vAlign w:val="center"/>
          </w:tcPr>
          <w:p w14:paraId="1F182966" w14:textId="77777777" w:rsidR="001F680C" w:rsidRPr="003E68AC" w:rsidRDefault="001F680C" w:rsidP="00875F60">
            <w:pPr>
              <w:jc w:val="left"/>
              <w:rPr>
                <w:rFonts w:cs="Arial"/>
                <w:sz w:val="16"/>
                <w:szCs w:val="16"/>
              </w:rPr>
            </w:pPr>
            <w:r w:rsidRPr="00B435A9">
              <w:rPr>
                <w:rFonts w:cs="Arial"/>
                <w:sz w:val="16"/>
                <w:szCs w:val="16"/>
              </w:rPr>
              <w:t>Servisní podpora provozu</w:t>
            </w:r>
            <w:r w:rsidRPr="003E68AC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– 5 let</w:t>
            </w:r>
          </w:p>
        </w:tc>
        <w:tc>
          <w:tcPr>
            <w:tcW w:w="1701" w:type="dxa"/>
            <w:vAlign w:val="center"/>
          </w:tcPr>
          <w:p w14:paraId="7CF8E007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2B772A9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2B6C2FF" w14:textId="77777777" w:rsidR="001F680C" w:rsidRPr="003E68AC" w:rsidRDefault="001F680C" w:rsidP="00875F60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1F680C" w:rsidRPr="003E68AC" w14:paraId="3D9604E6" w14:textId="77777777" w:rsidTr="00875F60">
        <w:trPr>
          <w:trHeight w:val="397"/>
          <w:jc w:val="center"/>
        </w:trPr>
        <w:tc>
          <w:tcPr>
            <w:tcW w:w="534" w:type="dxa"/>
            <w:shd w:val="clear" w:color="auto" w:fill="auto"/>
            <w:vAlign w:val="center"/>
          </w:tcPr>
          <w:p w14:paraId="57410701" w14:textId="77777777" w:rsidR="001F680C" w:rsidRPr="003E68AC" w:rsidRDefault="001F680C" w:rsidP="00875F60">
            <w:pPr>
              <w:spacing w:line="320" w:lineRule="atLeast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74B68714" w14:textId="77777777" w:rsidR="001F680C" w:rsidRPr="003E68AC" w:rsidRDefault="001F680C" w:rsidP="00875F60">
            <w:pPr>
              <w:jc w:val="left"/>
              <w:rPr>
                <w:rFonts w:cs="Arial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 xml:space="preserve">Celková nabídková cena za plnění veřejné zakázky včetně </w:t>
            </w:r>
            <w:r>
              <w:rPr>
                <w:rFonts w:cs="Arial"/>
                <w:b/>
                <w:sz w:val="16"/>
                <w:szCs w:val="16"/>
              </w:rPr>
              <w:t>s</w:t>
            </w:r>
            <w:r w:rsidRPr="00741854">
              <w:rPr>
                <w:rFonts w:cs="Arial"/>
                <w:b/>
                <w:sz w:val="16"/>
                <w:szCs w:val="16"/>
              </w:rPr>
              <w:t>ervisní podpor</w:t>
            </w:r>
            <w:r>
              <w:rPr>
                <w:rFonts w:cs="Arial"/>
                <w:b/>
                <w:sz w:val="16"/>
                <w:szCs w:val="16"/>
              </w:rPr>
              <w:t>y</w:t>
            </w:r>
            <w:r w:rsidRPr="00741854">
              <w:rPr>
                <w:rFonts w:cs="Arial"/>
                <w:b/>
                <w:sz w:val="16"/>
                <w:szCs w:val="16"/>
              </w:rPr>
              <w:t xml:space="preserve"> provozu</w:t>
            </w:r>
            <w:r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6902AE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14:paraId="6C987CCA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30F83856" w14:textId="77777777" w:rsidR="001F680C" w:rsidRPr="00E07706" w:rsidRDefault="001F680C" w:rsidP="00875F60">
            <w:pPr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5EC7E581" w14:textId="77777777" w:rsidR="00AC2F60" w:rsidRPr="00AC2F60" w:rsidRDefault="00AC2F60" w:rsidP="00AC2F60"/>
    <w:p w14:paraId="1EF4982A" w14:textId="153520A5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38109B">
        <w:t xml:space="preserve"> s </w:t>
      </w:r>
      <w:r>
        <w:t>plněním díla. Cenu je možné překročit pouze</w:t>
      </w:r>
      <w:r w:rsidR="0038109B">
        <w:t xml:space="preserve"> v </w:t>
      </w:r>
      <w:r>
        <w:t>souvislosti se změnou daňových předpisů týkající se DPH,</w:t>
      </w:r>
      <w:r w:rsidR="0038109B">
        <w:t xml:space="preserve"> a </w:t>
      </w:r>
      <w:r>
        <w:t>to nejvýše</w:t>
      </w:r>
      <w:r w:rsidR="0038109B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Nadpis1"/>
      </w:pPr>
      <w:bookmarkStart w:id="5" w:name="_Ref235424816"/>
      <w:r>
        <w:t>PLATEBNÍ PODMÍNKY</w:t>
      </w:r>
      <w:bookmarkEnd w:id="5"/>
    </w:p>
    <w:p w14:paraId="10ACD1F1" w14:textId="171D2B2D" w:rsidR="00076CB6" w:rsidRDefault="00076CB6" w:rsidP="00C764ED">
      <w:pPr>
        <w:pStyle w:val="Nadpis2"/>
      </w:pPr>
      <w:r>
        <w:t>Po realizaci</w:t>
      </w:r>
      <w:r w:rsidR="0038109B">
        <w:t xml:space="preserve"> a </w:t>
      </w:r>
      <w:r>
        <w:t>převzetí díla</w:t>
      </w:r>
      <w:r w:rsidR="0038109B">
        <w:t xml:space="preserve"> a </w:t>
      </w:r>
      <w:r>
        <w:t>podpisu předávacího protokolu bude vystaven daňový doklad na cenu za realizaci díla (včetně DPH).</w:t>
      </w:r>
    </w:p>
    <w:p w14:paraId="50FEC0F3" w14:textId="550E2008" w:rsidR="00076CB6" w:rsidRDefault="00076CB6" w:rsidP="00C764ED">
      <w:pPr>
        <w:pStyle w:val="Nadpis2"/>
      </w:pPr>
      <w:r>
        <w:t xml:space="preserve">Cena za 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díla, </w:t>
      </w:r>
      <w:r w:rsidRPr="007F2327">
        <w:t xml:space="preserve">přičemž splatnost je stanovena na </w:t>
      </w:r>
      <w:r w:rsidR="00C71CF0">
        <w:rPr>
          <w:b/>
        </w:rPr>
        <w:t>21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7F3F2E02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38109B">
        <w:t xml:space="preserve"> a </w:t>
      </w:r>
      <w:r w:rsidR="00076CB6">
        <w:t xml:space="preserve">to na základě daňového dokladu – faktury vystavované Zhotovitelem vždy po uplynutí příslušného kvartálu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44875B90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38109B">
        <w:t xml:space="preserve"> o </w:t>
      </w:r>
      <w:r>
        <w:t>dani</w:t>
      </w:r>
      <w:r w:rsidR="0038109B">
        <w:t xml:space="preserve"> z </w:t>
      </w:r>
      <w:r>
        <w:t>přidané hodnoty, ve znění pozdějších předpisů účinných</w:t>
      </w:r>
      <w:r w:rsidR="0038109B">
        <w:t xml:space="preserve"> v </w:t>
      </w:r>
      <w:r>
        <w:t>době fakturace.</w:t>
      </w:r>
    </w:p>
    <w:p w14:paraId="6401A1A5" w14:textId="7A3A57DD" w:rsidR="00076CB6" w:rsidRDefault="00076CB6" w:rsidP="00C764ED">
      <w:pPr>
        <w:pStyle w:val="Nadpis2"/>
      </w:pPr>
      <w:r>
        <w:t>Nebude-li faktura obsahovat stanovené náležitosti, nebo</w:t>
      </w:r>
      <w:r w:rsidR="0038109B">
        <w:t xml:space="preserve"> v </w:t>
      </w:r>
      <w:r>
        <w:t>ní nebudou správně uvedené údaje dle smlouvy, je Objednatel oprávněn ji vrátit ve lhůtě splatnosti.</w:t>
      </w:r>
      <w:r w:rsidR="0038109B">
        <w:t xml:space="preserve"> V </w:t>
      </w:r>
      <w:r>
        <w:t>takovém případě se přeruší běh lhůty splatnosti</w:t>
      </w:r>
      <w:r w:rsidR="0038109B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C764ED">
      <w:pPr>
        <w:pStyle w:val="Nadpis2"/>
      </w:pPr>
      <w:r>
        <w:t>Platební styk se děje zásadně bezhotovostně, bankovními převody.</w:t>
      </w:r>
    </w:p>
    <w:p w14:paraId="1CE58CF5" w14:textId="77777777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</w:p>
    <w:p w14:paraId="2D5D44FC" w14:textId="19EFC613" w:rsidR="00076CB6" w:rsidRDefault="00076CB6" w:rsidP="00C764ED">
      <w:pPr>
        <w:pStyle w:val="Nadpis2"/>
      </w:pPr>
      <w:r w:rsidRPr="00DD45D4">
        <w:t>Objednatel je povinen zúčastnit se převzetí</w:t>
      </w:r>
      <w:r w:rsidR="009A6973">
        <w:t xml:space="preserve"> </w:t>
      </w:r>
      <w:r>
        <w:t>díla na základě písemné výzvy zaslané Zhotovitelem nejméně tři pracovní dny předem.</w:t>
      </w:r>
    </w:p>
    <w:p w14:paraId="6E2C30F1" w14:textId="6E511D3B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38109B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B9664C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305E6CA3" w14:textId="324675CB" w:rsidR="00076CB6" w:rsidRDefault="00076CB6" w:rsidP="00C764ED">
      <w:pPr>
        <w:pStyle w:val="Nadpis2"/>
      </w:pPr>
      <w:r>
        <w:t>Předání</w:t>
      </w:r>
      <w:r w:rsidR="0038109B">
        <w:t xml:space="preserve"> a </w:t>
      </w:r>
      <w:r>
        <w:t>převzetí díla bude provedeno na základě podepsaného předávacího protokolu, ve kterém budou uvedeny výsledky splnění této smlouvy:</w:t>
      </w:r>
    </w:p>
    <w:p w14:paraId="317A7006" w14:textId="1B655CBF" w:rsidR="00076CB6" w:rsidRDefault="00076CB6" w:rsidP="00D671DB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>
        <w:t>;</w:t>
      </w:r>
    </w:p>
    <w:p w14:paraId="4128629B" w14:textId="2AAD49A1" w:rsidR="00076CB6" w:rsidRDefault="00076CB6" w:rsidP="00D671DB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38109B">
        <w:t xml:space="preserve"> a </w:t>
      </w:r>
      <w:r w:rsidR="00CC5826" w:rsidRPr="0095570E">
        <w:t>uživatelská</w:t>
      </w:r>
      <w:r w:rsidR="00CC5826">
        <w:t xml:space="preserve"> dokumentace)</w:t>
      </w:r>
      <w:r>
        <w:t>;</w:t>
      </w:r>
    </w:p>
    <w:p w14:paraId="455BB8A3" w14:textId="3258AA1F" w:rsidR="00076CB6" w:rsidRDefault="00076CB6" w:rsidP="00D671DB">
      <w:pPr>
        <w:pStyle w:val="Odstavecseseznamem"/>
        <w:numPr>
          <w:ilvl w:val="0"/>
          <w:numId w:val="17"/>
        </w:numPr>
      </w:pPr>
      <w:r>
        <w:t>Protokol</w:t>
      </w:r>
      <w:r w:rsidR="0038109B">
        <w:t xml:space="preserve"> o </w:t>
      </w:r>
      <w:r>
        <w:t>úspěšném provedení akceptačních testů.</w:t>
      </w:r>
    </w:p>
    <w:p w14:paraId="6AC7275E" w14:textId="511775FB" w:rsidR="00076CB6" w:rsidRDefault="00076CB6" w:rsidP="00C764ED">
      <w:pPr>
        <w:pStyle w:val="Nadpis2"/>
      </w:pPr>
      <w:r>
        <w:lastRenderedPageBreak/>
        <w:t>Předávací protokol musí obsahovat údaje, ze kterých musí být možno ověřit soulad poskytnutých dodávek</w:t>
      </w:r>
      <w:r w:rsidR="0038109B">
        <w:t xml:space="preserve"> a </w:t>
      </w:r>
      <w:r>
        <w:t>služeb se zadávací dokumentací této veřejné zakázky</w:t>
      </w:r>
      <w:r w:rsidR="0038109B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B9664C">
        <w:t>15.5</w:t>
      </w:r>
      <w:r w:rsidR="00CC5826">
        <w:fldChar w:fldCharType="end"/>
      </w:r>
      <w:r w:rsidR="00CC5826">
        <w:t>.</w:t>
      </w:r>
    </w:p>
    <w:p w14:paraId="753E3F66" w14:textId="43851C95" w:rsidR="00076CB6" w:rsidRDefault="00076CB6" w:rsidP="00C764ED">
      <w:pPr>
        <w:pStyle w:val="Nadpis2"/>
      </w:pPr>
      <w:r>
        <w:t>Drobné vady</w:t>
      </w:r>
      <w:r w:rsidR="0038109B">
        <w:t xml:space="preserve"> a </w:t>
      </w:r>
      <w:r>
        <w:t>nedodělky, které nebrání řádnému užívání díla jako celku, budou uvedeny</w:t>
      </w:r>
      <w:r w:rsidR="0038109B">
        <w:t xml:space="preserve"> v </w:t>
      </w:r>
      <w:r>
        <w:t>předávacím protokolu spolu</w:t>
      </w:r>
      <w:r w:rsidR="0038109B">
        <w:t xml:space="preserve"> s </w:t>
      </w:r>
      <w:r>
        <w:t>dohodnutým způsobem</w:t>
      </w:r>
      <w:r w:rsidR="0038109B">
        <w:t xml:space="preserve"> a </w:t>
      </w:r>
      <w:r>
        <w:t>termínem jejich odstranění. Takovéto vady</w:t>
      </w:r>
      <w:r w:rsidR="0038109B">
        <w:t xml:space="preserve"> a </w:t>
      </w:r>
      <w:r>
        <w:t>nedodělky nejsou důvodem</w:t>
      </w:r>
      <w:r w:rsidR="0038109B">
        <w:t xml:space="preserve"> k </w:t>
      </w:r>
      <w:r>
        <w:t>odmítnutí převzetí</w:t>
      </w:r>
      <w:r w:rsidR="0038109B">
        <w:t xml:space="preserve"> a </w:t>
      </w:r>
      <w:r>
        <w:t>zaplacení díla Objednatelem.</w:t>
      </w:r>
      <w:r w:rsidR="0038109B">
        <w:t xml:space="preserve"> V </w:t>
      </w:r>
      <w:r>
        <w:t>případě nedodržení dohodnutého termínu</w:t>
      </w:r>
      <w:r w:rsidR="0038109B">
        <w:t xml:space="preserve"> k </w:t>
      </w:r>
      <w:r>
        <w:t>odstranění těchto vad</w:t>
      </w:r>
      <w:r w:rsidR="0038109B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B9664C">
        <w:t>10</w:t>
      </w:r>
      <w:r w:rsidR="00721E21">
        <w:fldChar w:fldCharType="end"/>
      </w:r>
      <w:r>
        <w:t>. této smlouvy.</w:t>
      </w:r>
    </w:p>
    <w:p w14:paraId="70132ECD" w14:textId="062B7F90" w:rsidR="00076CB6" w:rsidRPr="00DD6ED3" w:rsidRDefault="00076CB6" w:rsidP="00C764ED">
      <w:pPr>
        <w:pStyle w:val="Nadpis2"/>
      </w:pPr>
      <w:r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38109B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38109B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38109B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2AF76D54" w14:textId="77777777" w:rsidR="00076CB6" w:rsidRDefault="00076CB6" w:rsidP="00C764ED">
      <w:pPr>
        <w:pStyle w:val="Nadpis1"/>
      </w:pPr>
      <w:r>
        <w:t>AKCEPTAČNÍ TESTY</w:t>
      </w:r>
    </w:p>
    <w:p w14:paraId="7129F6EB" w14:textId="341CC1E9" w:rsidR="00076CB6" w:rsidRDefault="00076CB6" w:rsidP="00C764ED">
      <w:pPr>
        <w:tabs>
          <w:tab w:val="center" w:pos="4677"/>
        </w:tabs>
      </w:pPr>
      <w:r>
        <w:t>Akceptační testy díla budou následujícího obsahu</w:t>
      </w:r>
      <w:r w:rsidR="0038109B">
        <w:t xml:space="preserve"> s </w:t>
      </w:r>
      <w:r>
        <w:t>využitím specifikace požadavků uvedených</w:t>
      </w:r>
      <w:r w:rsidR="0038109B">
        <w:t xml:space="preserve"> v </w:t>
      </w:r>
      <w:r>
        <w:t>zadávací dokumentaci:</w:t>
      </w:r>
    </w:p>
    <w:p w14:paraId="71F2998B" w14:textId="2645E809" w:rsidR="000B6ABB" w:rsidRPr="000B6ABB" w:rsidRDefault="00AC2F60" w:rsidP="000B6ABB">
      <w:pPr>
        <w:pStyle w:val="Nadpis2"/>
      </w:pPr>
      <w:bookmarkStart w:id="6" w:name="_Ref401401397"/>
      <w:r w:rsidRPr="00875F9A">
        <w:rPr>
          <w:rFonts w:cs="Arial"/>
        </w:rPr>
        <w:t xml:space="preserve">Test </w:t>
      </w:r>
      <w:r w:rsidR="00F30D48">
        <w:rPr>
          <w:rFonts w:cs="Arial"/>
        </w:rPr>
        <w:t>splnění požadavků na dílo</w:t>
      </w:r>
      <w:r w:rsidR="000B6ABB">
        <w:t>:</w:t>
      </w:r>
    </w:p>
    <w:p w14:paraId="02F95339" w14:textId="0C60EECA" w:rsidR="000B6ABB" w:rsidRPr="0058487C" w:rsidRDefault="000B6ABB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bookmarkStart w:id="7" w:name="_Toc89775768"/>
      <w:bookmarkStart w:id="8" w:name="_Ref106726523"/>
      <w:bookmarkStart w:id="9" w:name="_Ref106785485"/>
      <w:bookmarkStart w:id="10" w:name="_Ref106785488"/>
      <w:bookmarkStart w:id="11" w:name="_Toc107568290"/>
      <w:bookmarkStart w:id="12" w:name="_Ref113783419"/>
      <w:bookmarkStart w:id="13" w:name="_Ref113783434"/>
      <w:bookmarkStart w:id="14" w:name="_Ref113785125"/>
      <w:bookmarkStart w:id="15" w:name="_Ref151996363"/>
      <w:bookmarkStart w:id="16" w:name="_Toc152773340"/>
      <w:bookmarkStart w:id="17" w:name="_Toc157089701"/>
      <w:r w:rsidR="00F30D48">
        <w:t>z</w:t>
      </w:r>
      <w:r w:rsidR="00F30D48" w:rsidRPr="00DE26CB">
        <w:t xml:space="preserve">výšení </w:t>
      </w:r>
      <w:r w:rsidR="00F30D48">
        <w:t>bezpečnosti</w:t>
      </w:r>
      <w:r w:rsidR="00F30D48" w:rsidRPr="00DE26CB">
        <w:t xml:space="preserve"> 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="00F30D48">
        <w:t>w</w:t>
      </w:r>
      <w:r w:rsidR="00F30D48" w:rsidRPr="00723573">
        <w:t>ebových klientů</w:t>
      </w:r>
      <w:bookmarkEnd w:id="15"/>
      <w:bookmarkEnd w:id="16"/>
      <w:bookmarkEnd w:id="17"/>
      <w:r>
        <w:rPr>
          <w:rFonts w:cs="Arial"/>
        </w:rPr>
        <w:t xml:space="preserve"> </w:t>
      </w:r>
      <w:r w:rsidRPr="0058487C">
        <w:rPr>
          <w:rFonts w:cs="Arial"/>
        </w:rPr>
        <w:t xml:space="preserve">– </w:t>
      </w:r>
      <w:r w:rsidR="00F30D48">
        <w:rPr>
          <w:rFonts w:cs="Arial"/>
        </w:rPr>
        <w:t xml:space="preserve">splnění požadavků </w:t>
      </w:r>
      <w:r>
        <w:rPr>
          <w:rFonts w:cs="Arial"/>
        </w:rPr>
        <w:t>dle popisu uvedeného</w:t>
      </w:r>
      <w:r w:rsidR="0038109B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38109B">
        <w:rPr>
          <w:rFonts w:cs="Arial"/>
        </w:rPr>
        <w:t xml:space="preserve"> v </w:t>
      </w:r>
      <w:r>
        <w:rPr>
          <w:rFonts w:cs="Arial"/>
        </w:rPr>
        <w:t>příloze č. 2</w:t>
      </w:r>
      <w:r w:rsidRPr="0058487C">
        <w:rPr>
          <w:rFonts w:cs="Arial"/>
        </w:rPr>
        <w:t>, kritérium úspěšné akceptace:</w:t>
      </w:r>
    </w:p>
    <w:p w14:paraId="33C78014" w14:textId="7DB56C02" w:rsidR="00255F11" w:rsidRDefault="00255F11" w:rsidP="00255F1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9A6973">
        <w:rPr>
          <w:rFonts w:cs="Arial"/>
        </w:rPr>
        <w:t>t</w:t>
      </w:r>
      <w:r w:rsidRPr="00255F11">
        <w:rPr>
          <w:rFonts w:cs="Arial"/>
        </w:rPr>
        <w:t>y všech vybraných funkcí dle požadavku Objednavatele.</w:t>
      </w:r>
    </w:p>
    <w:p w14:paraId="44668B83" w14:textId="2F2447E5" w:rsidR="00797D99" w:rsidRPr="0058487C" w:rsidRDefault="00797D99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bookmarkStart w:id="18" w:name="_Ref152060334"/>
      <w:bookmarkStart w:id="19" w:name="_Toc152773347"/>
      <w:bookmarkStart w:id="20" w:name="_Toc157089702"/>
      <w:r w:rsidR="00F30D48">
        <w:t>o</w:t>
      </w:r>
      <w:r w:rsidR="00F30D48" w:rsidRPr="00723573">
        <w:t>pen data</w:t>
      </w:r>
      <w:bookmarkEnd w:id="18"/>
      <w:bookmarkEnd w:id="19"/>
      <w:bookmarkEnd w:id="20"/>
      <w:r w:rsidR="00C71CF0">
        <w:rPr>
          <w:rFonts w:cs="Arial"/>
        </w:rPr>
        <w:t xml:space="preserve"> </w:t>
      </w:r>
      <w:r w:rsidRPr="0058487C">
        <w:rPr>
          <w:rFonts w:cs="Arial"/>
        </w:rPr>
        <w:t xml:space="preserve">– </w:t>
      </w:r>
      <w:r w:rsidR="00F30D48">
        <w:rPr>
          <w:rFonts w:cs="Arial"/>
        </w:rPr>
        <w:t>splnění požadavků</w:t>
      </w:r>
      <w:r w:rsidRPr="0058487C">
        <w:rPr>
          <w:rFonts w:cs="Arial"/>
        </w:rPr>
        <w:t xml:space="preserve"> </w:t>
      </w:r>
      <w:r w:rsidR="00AF7FCD">
        <w:rPr>
          <w:rFonts w:cs="Arial"/>
        </w:rPr>
        <w:t>dle popisu uvedeného</w:t>
      </w:r>
      <w:r w:rsidR="0038109B">
        <w:rPr>
          <w:rFonts w:cs="Arial"/>
        </w:rPr>
        <w:t xml:space="preserve"> v </w:t>
      </w:r>
      <w:r w:rsidR="00AF7FCD">
        <w:rPr>
          <w:rFonts w:cs="Arial"/>
        </w:rPr>
        <w:t>zadávací dokumentaci</w:t>
      </w:r>
      <w:r w:rsidR="0038109B">
        <w:rPr>
          <w:rFonts w:cs="Arial"/>
        </w:rPr>
        <w:t xml:space="preserve"> v </w:t>
      </w:r>
      <w:r w:rsidR="00AF7FCD">
        <w:rPr>
          <w:rFonts w:cs="Arial"/>
        </w:rPr>
        <w:t xml:space="preserve">příloze č. 2, </w:t>
      </w:r>
      <w:r w:rsidRPr="0058487C">
        <w:rPr>
          <w:rFonts w:cs="Arial"/>
        </w:rPr>
        <w:t>kritérium úspěšné akceptace:</w:t>
      </w:r>
    </w:p>
    <w:p w14:paraId="2D02F170" w14:textId="42283016" w:rsidR="00797D99" w:rsidRPr="004D77CF" w:rsidRDefault="00F30D48" w:rsidP="00797D99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>
        <w:rPr>
          <w:rFonts w:cs="Arial"/>
        </w:rPr>
        <w:t>t</w:t>
      </w:r>
      <w:r w:rsidRPr="00255F11">
        <w:rPr>
          <w:rFonts w:cs="Arial"/>
        </w:rPr>
        <w:t>y</w:t>
      </w:r>
      <w:r>
        <w:rPr>
          <w:rFonts w:cs="Arial"/>
        </w:rPr>
        <w:t xml:space="preserve"> uveřejnění</w:t>
      </w:r>
      <w:r w:rsidRPr="00255F11">
        <w:rPr>
          <w:rFonts w:cs="Arial"/>
        </w:rPr>
        <w:t xml:space="preserve"> </w:t>
      </w:r>
      <w:r w:rsidRPr="00F30D48">
        <w:rPr>
          <w:rFonts w:cs="Arial"/>
        </w:rPr>
        <w:t>datov</w:t>
      </w:r>
      <w:r>
        <w:rPr>
          <w:rFonts w:cs="Arial"/>
        </w:rPr>
        <w:t>ých</w:t>
      </w:r>
      <w:r w:rsidRPr="00F30D48">
        <w:rPr>
          <w:rFonts w:cs="Arial"/>
        </w:rPr>
        <w:t xml:space="preserve"> sad </w:t>
      </w:r>
      <w:r w:rsidRPr="00255F11">
        <w:rPr>
          <w:rFonts w:cs="Arial"/>
        </w:rPr>
        <w:t>dle požadavku Objednavatele</w:t>
      </w:r>
      <w:r w:rsidR="00797D99" w:rsidRPr="004D77CF">
        <w:rPr>
          <w:rFonts w:cs="Arial"/>
        </w:rPr>
        <w:t>.</w:t>
      </w:r>
    </w:p>
    <w:p w14:paraId="6FBD7A17" w14:textId="16F71F21" w:rsidR="000B6ABB" w:rsidRPr="0058487C" w:rsidRDefault="000B6ABB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bookmarkStart w:id="21" w:name="_Toc122512410"/>
      <w:bookmarkStart w:id="22" w:name="_Ref155703275"/>
      <w:bookmarkStart w:id="23" w:name="_Toc157089703"/>
      <w:r w:rsidR="00F30D48">
        <w:t>i</w:t>
      </w:r>
      <w:r w:rsidR="00F30D48" w:rsidRPr="003A0BA1">
        <w:t xml:space="preserve">ntegrace </w:t>
      </w:r>
      <w:r w:rsidR="00F30D48">
        <w:t>IS GINIS a </w:t>
      </w:r>
      <w:proofErr w:type="spellStart"/>
      <w:r w:rsidR="00F30D48" w:rsidRPr="003A0BA1">
        <w:t>Starlit</w:t>
      </w:r>
      <w:proofErr w:type="spellEnd"/>
      <w:r w:rsidR="00F30D48" w:rsidRPr="003A0BA1">
        <w:t xml:space="preserve"> </w:t>
      </w:r>
      <w:proofErr w:type="spellStart"/>
      <w:r w:rsidR="00F30D48" w:rsidRPr="003A0BA1">
        <w:t>SSB</w:t>
      </w:r>
      <w:bookmarkEnd w:id="21"/>
      <w:bookmarkEnd w:id="22"/>
      <w:bookmarkEnd w:id="23"/>
      <w:proofErr w:type="spellEnd"/>
      <w:r w:rsidRPr="0058487C">
        <w:rPr>
          <w:rFonts w:cs="Arial"/>
        </w:rPr>
        <w:t xml:space="preserve"> –</w:t>
      </w:r>
      <w:r w:rsidR="00F30D48">
        <w:rPr>
          <w:rFonts w:cs="Arial"/>
        </w:rPr>
        <w:t xml:space="preserve"> splnění požadavků</w:t>
      </w:r>
      <w:r w:rsidR="00F30D48" w:rsidRPr="0058487C">
        <w:rPr>
          <w:rFonts w:cs="Arial"/>
        </w:rPr>
        <w:t xml:space="preserve"> </w:t>
      </w:r>
      <w:r>
        <w:rPr>
          <w:rFonts w:cs="Arial"/>
        </w:rPr>
        <w:t>dle popisu uvedeného</w:t>
      </w:r>
      <w:r w:rsidR="0038109B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38109B">
        <w:rPr>
          <w:rFonts w:cs="Arial"/>
        </w:rPr>
        <w:t xml:space="preserve"> v </w:t>
      </w:r>
      <w:r>
        <w:rPr>
          <w:rFonts w:cs="Arial"/>
        </w:rPr>
        <w:t>příloze č. 2</w:t>
      </w:r>
      <w:r w:rsidRPr="0058487C">
        <w:rPr>
          <w:rFonts w:cs="Arial"/>
        </w:rPr>
        <w:t>, kritérium úspěšné akceptace:</w:t>
      </w:r>
    </w:p>
    <w:p w14:paraId="5301A829" w14:textId="3FFC18CD" w:rsidR="000B6ABB" w:rsidRDefault="000B6ABB" w:rsidP="000B6ABB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úspěšné </w:t>
      </w:r>
      <w:r w:rsidR="00F30D48">
        <w:t xml:space="preserve">předání dat mezi oběma systémy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</w:t>
      </w:r>
      <w:r w:rsidR="00F2435B">
        <w:rPr>
          <w:rFonts w:cs="Arial"/>
        </w:rPr>
        <w:t>.</w:t>
      </w:r>
    </w:p>
    <w:p w14:paraId="09C0292D" w14:textId="1A9461C2" w:rsidR="00F2435B" w:rsidRPr="0058487C" w:rsidRDefault="00F2435B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bookmarkStart w:id="24" w:name="_Toc122512411"/>
      <w:bookmarkStart w:id="25" w:name="_Ref155703277"/>
      <w:bookmarkStart w:id="26" w:name="_Toc157089704"/>
      <w:r w:rsidR="00F30D48">
        <w:t>i</w:t>
      </w:r>
      <w:r w:rsidR="00F30D48" w:rsidRPr="00582C8B">
        <w:t>nteligentní asistent</w:t>
      </w:r>
      <w:bookmarkEnd w:id="24"/>
      <w:bookmarkEnd w:id="25"/>
      <w:bookmarkEnd w:id="26"/>
      <w:r w:rsidRPr="0058487C">
        <w:rPr>
          <w:rFonts w:cs="Arial"/>
        </w:rPr>
        <w:t xml:space="preserve"> –</w:t>
      </w:r>
      <w:r>
        <w:rPr>
          <w:rFonts w:cs="Arial"/>
        </w:rPr>
        <w:t xml:space="preserve"> </w:t>
      </w:r>
      <w:r w:rsidR="00F30D48">
        <w:rPr>
          <w:rFonts w:cs="Arial"/>
        </w:rPr>
        <w:t>splnění požadavků</w:t>
      </w:r>
      <w:r w:rsidR="00F30D48" w:rsidRPr="0058487C">
        <w:rPr>
          <w:rFonts w:cs="Arial"/>
        </w:rPr>
        <w:t xml:space="preserve">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51186CB6" w14:textId="36293A5D" w:rsidR="00F2435B" w:rsidRPr="00F30D48" w:rsidRDefault="00F30D48" w:rsidP="00F30D48">
      <w:pPr>
        <w:pStyle w:val="Odstavecseseznamem"/>
        <w:numPr>
          <w:ilvl w:val="1"/>
          <w:numId w:val="12"/>
        </w:numPr>
        <w:spacing w:before="120"/>
        <w:contextualSpacing w:val="0"/>
      </w:pPr>
      <w:r>
        <w:rPr>
          <w:rFonts w:cs="Arial"/>
        </w:rPr>
        <w:t xml:space="preserve">úspěšné </w:t>
      </w:r>
      <w:r>
        <w:t xml:space="preserve">vyplnění dat v detailech a formulářích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75653D01" w:rsidR="00076CB6" w:rsidRDefault="00076CB6" w:rsidP="00C764ED">
      <w:pPr>
        <w:pStyle w:val="Nadpis2"/>
      </w:pPr>
      <w:r>
        <w:t>Vlastnické právo</w:t>
      </w:r>
      <w:r w:rsidR="0038109B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="0038109B">
        <w:t xml:space="preserve"> a </w:t>
      </w:r>
      <w:r>
        <w:t>Z</w:t>
      </w:r>
      <w:r w:rsidRPr="00327EDF">
        <w:t>hotovitel není oprávněn dílo nebo jeho část svépomocně prodat třetí osobě.</w:t>
      </w:r>
    </w:p>
    <w:p w14:paraId="3CE26FCE" w14:textId="27318C5B" w:rsidR="00076CB6" w:rsidRDefault="00076CB6" w:rsidP="00C764ED">
      <w:pPr>
        <w:pStyle w:val="Nadpis2"/>
      </w:pPr>
      <w:r>
        <w:t>Objednatel uznává, že autorská práva</w:t>
      </w:r>
      <w:r w:rsidR="0038109B">
        <w:t xml:space="preserve"> a </w:t>
      </w:r>
      <w:r>
        <w:t>práva průmyslového vlastnictví</w:t>
      </w:r>
      <w:r w:rsidR="0038109B">
        <w:t xml:space="preserve"> k </w:t>
      </w:r>
      <w:r>
        <w:t>předanému software, zahrnující zejména počítačové programy nebo SW moduly, náleží Zhotoviteli nebo</w:t>
      </w:r>
      <w:r w:rsidR="0038109B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Pr="00BC0191">
        <w:t>Zhotovitel poskytuje Objednateli</w:t>
      </w:r>
      <w:r w:rsidR="0038109B">
        <w:t xml:space="preserve"> v </w:t>
      </w:r>
      <w:r>
        <w:t>ceně plnění nevýhradní</w:t>
      </w:r>
      <w:r w:rsidR="0038109B">
        <w:t xml:space="preserve"> a </w:t>
      </w:r>
      <w:r>
        <w:t>časově neomezené právo</w:t>
      </w:r>
      <w:r w:rsidR="0038109B">
        <w:t xml:space="preserve"> k </w:t>
      </w:r>
      <w:r>
        <w:t>užití předaného software.</w:t>
      </w:r>
    </w:p>
    <w:p w14:paraId="55E80CB9" w14:textId="621405AF" w:rsidR="00076CB6" w:rsidRDefault="00076CB6" w:rsidP="00C764ED">
      <w:pPr>
        <w:pStyle w:val="Nadpis1"/>
      </w:pPr>
      <w:bookmarkStart w:id="27" w:name="_Ref484168642"/>
      <w:r>
        <w:t>PRODLENÍ</w:t>
      </w:r>
      <w:r w:rsidR="0038109B">
        <w:t xml:space="preserve"> A </w:t>
      </w:r>
      <w:r>
        <w:t>SANKCE</w:t>
      </w:r>
      <w:bookmarkEnd w:id="6"/>
      <w:bookmarkEnd w:id="27"/>
    </w:p>
    <w:p w14:paraId="423CFBB6" w14:textId="35D50866" w:rsidR="00076CB6" w:rsidRDefault="00076CB6" w:rsidP="00C764ED">
      <w:pPr>
        <w:pStyle w:val="Nadpis2"/>
      </w:pPr>
      <w:r>
        <w:t>V případě prodlení Zhotovitele</w:t>
      </w:r>
      <w:r w:rsidR="0038109B">
        <w:t xml:space="preserve"> s </w:t>
      </w:r>
      <w:r>
        <w:t>plněním díla nebo</w:t>
      </w:r>
      <w:r w:rsidR="0038109B">
        <w:t xml:space="preserve"> v </w:t>
      </w:r>
      <w:r>
        <w:t>případě neodstranění vad</w:t>
      </w:r>
      <w:r w:rsidR="0038109B">
        <w:t xml:space="preserve"> a </w:t>
      </w:r>
      <w:r>
        <w:t>nedodělků</w:t>
      </w:r>
      <w:r w:rsidR="0038109B">
        <w:t xml:space="preserve"> v </w:t>
      </w:r>
      <w:r>
        <w:t xml:space="preserve">termínu dle předávacího protokolu je </w:t>
      </w:r>
      <w:r w:rsidR="00D633BA">
        <w:t>Z</w:t>
      </w:r>
      <w:r w:rsidR="009A6973">
        <w:t xml:space="preserve">hotovitel </w:t>
      </w:r>
      <w:r>
        <w:t>povinen zaplatit Objednateli smluvní pokutu ve výši 0,1 %</w:t>
      </w:r>
      <w:r w:rsidR="0038109B">
        <w:t xml:space="preserve"> z </w:t>
      </w:r>
      <w:r>
        <w:t xml:space="preserve">ceny </w:t>
      </w:r>
      <w:r w:rsidR="002D2FA5">
        <w:t xml:space="preserve">s DPH </w:t>
      </w:r>
      <w:r w:rsidR="001725F8">
        <w:t xml:space="preserve">nedodané části </w:t>
      </w:r>
      <w:r>
        <w:t>díla za každý den prodlení.</w:t>
      </w:r>
    </w:p>
    <w:p w14:paraId="38913B2D" w14:textId="5A6C3225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38109B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38109B">
        <w:t xml:space="preserve"> z </w:t>
      </w:r>
      <w:r w:rsidRPr="00A02185">
        <w:t>prodlení</w:t>
      </w:r>
      <w:r w:rsidR="0038109B">
        <w:t xml:space="preserve"> a </w:t>
      </w:r>
      <w:r w:rsidRPr="00A02185">
        <w:t>nákladů spojených</w:t>
      </w:r>
      <w:r w:rsidR="0038109B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6D60EDB7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38109B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B9664C">
        <w:t>13.10</w:t>
      </w:r>
      <w:r w:rsidR="00F92E9E">
        <w:fldChar w:fldCharType="end"/>
      </w:r>
      <w:r w:rsidR="00F92E9E">
        <w:t xml:space="preserve"> </w:t>
      </w:r>
      <w:bookmarkStart w:id="28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B9664C">
        <w:t>17.7</w:t>
      </w:r>
      <w:r w:rsidR="00696F11">
        <w:fldChar w:fldCharType="end"/>
      </w:r>
      <w:r w:rsidR="00696F11">
        <w:t xml:space="preserve"> </w:t>
      </w:r>
      <w:bookmarkEnd w:id="28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6A2E72">
        <w:t>5</w:t>
      </w:r>
      <w:r w:rsidRPr="00DB274A">
        <w:t>.000 Kč za každý den prodlení</w:t>
      </w:r>
      <w:r w:rsidR="002D2FA5">
        <w:t xml:space="preserve">, </w:t>
      </w:r>
      <w:r w:rsidR="002D2FA5" w:rsidRPr="002D2FA5">
        <w:t>za každé jednotlivé porušení</w:t>
      </w:r>
      <w:r w:rsidRPr="00DB274A">
        <w:t>.</w:t>
      </w:r>
    </w:p>
    <w:p w14:paraId="5E476BFC" w14:textId="763F516E" w:rsidR="00423695" w:rsidRDefault="00423695" w:rsidP="00423695">
      <w:pPr>
        <w:pStyle w:val="Nadpis2"/>
      </w:pPr>
      <w:r w:rsidRPr="005E0A22">
        <w:lastRenderedPageBreak/>
        <w:t xml:space="preserve">Pokud Zhotovitel nesplní </w:t>
      </w:r>
      <w:r>
        <w:t>podmínku uvedenou</w:t>
      </w:r>
      <w:r w:rsidR="0038109B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B9664C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>případ změny osoby, která se bude podílet na plnění smlouvy bez písemného souhlasu zhotovitele</w:t>
      </w:r>
      <w:r w:rsidRPr="005E0A22">
        <w:t>.</w:t>
      </w:r>
    </w:p>
    <w:p w14:paraId="0064391B" w14:textId="29098B85" w:rsidR="00076CB6" w:rsidRDefault="00076CB6" w:rsidP="00C764ED">
      <w:pPr>
        <w:pStyle w:val="Nadpis2"/>
      </w:pPr>
      <w:r>
        <w:t>Maximální souhrnná výše všech smluvních pokut dle smlouvy je omezena na částku ve výši ceny díla</w:t>
      </w:r>
      <w:r w:rsidR="002D2FA5">
        <w:t xml:space="preserve"> s DPH</w:t>
      </w:r>
      <w:r>
        <w:t>. Tím není dotčen ani omezen nárok na náhradu vzniklé škody.</w:t>
      </w:r>
    </w:p>
    <w:p w14:paraId="1FEF78DB" w14:textId="0929D119" w:rsidR="00076CB6" w:rsidRDefault="00076CB6" w:rsidP="00C764ED">
      <w:pPr>
        <w:pStyle w:val="Nadpis2"/>
      </w:pPr>
      <w:r>
        <w:t>Výše smluvních pokut je vzhledem</w:t>
      </w:r>
      <w:r w:rsidR="0038109B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CFC05B1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38109B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144C347" w:rsidR="00076CB6" w:rsidRDefault="00076CB6" w:rsidP="00C764ED">
      <w:pPr>
        <w:pStyle w:val="Nadpis2"/>
      </w:pPr>
      <w:r>
        <w:t>Každá ze smluvních stran nese odpovědnost za způsobenou škodu</w:t>
      </w:r>
      <w:r w:rsidR="0038109B">
        <w:t xml:space="preserve"> v </w:t>
      </w:r>
      <w:r>
        <w:t>rámci platných právních předpisů</w:t>
      </w:r>
      <w:r w:rsidR="0038109B">
        <w:t xml:space="preserve"> a </w:t>
      </w:r>
      <w:r>
        <w:t>smlouvy. Zhotovitel plně odpovídá za splnění smlouvy rovněž</w:t>
      </w:r>
      <w:r w:rsidR="0038109B">
        <w:t xml:space="preserve"> v </w:t>
      </w:r>
      <w:r>
        <w:t>případě, že příslušnou část plnění poskytuje prostřednictvím třetí osoby (poddodavatele).</w:t>
      </w:r>
    </w:p>
    <w:p w14:paraId="18358C91" w14:textId="488E5A42" w:rsidR="00076CB6" w:rsidRDefault="00076CB6" w:rsidP="00C764ED">
      <w:pPr>
        <w:pStyle w:val="Nadpis2"/>
      </w:pPr>
      <w:r>
        <w:t>Obě strany se zavazují</w:t>
      </w:r>
      <w:r w:rsidR="0038109B">
        <w:t xml:space="preserve"> k </w:t>
      </w:r>
      <w:r>
        <w:t>vyvinutí maximálního úsilí předcházení škodám</w:t>
      </w:r>
      <w:r w:rsidR="0038109B">
        <w:t xml:space="preserve"> a k </w:t>
      </w:r>
      <w:r>
        <w:t>minimalizaci vzniklých škod.</w:t>
      </w:r>
    </w:p>
    <w:p w14:paraId="595E59CF" w14:textId="6422CC7D" w:rsidR="00076CB6" w:rsidRDefault="00076CB6" w:rsidP="00C764ED">
      <w:pPr>
        <w:pStyle w:val="Nadpis2"/>
      </w:pPr>
      <w:r>
        <w:t>Žádná ze smluvních stran neodpovídá za škodu, která vznikla</w:t>
      </w:r>
      <w:r w:rsidR="0038109B">
        <w:t xml:space="preserve"> v </w:t>
      </w:r>
      <w:r>
        <w:t>důsledku věcně nesprávného nebo jinak chybného zadání, které obdržela od druhé smluvní strany.</w:t>
      </w:r>
      <w:r w:rsidR="0038109B">
        <w:t xml:space="preserve"> V </w:t>
      </w:r>
      <w:r>
        <w:t>případě, že Objednatel poskytl Zhotoviteli chybné zadání nebo pokyn</w:t>
      </w:r>
      <w:r w:rsidR="0038109B">
        <w:t xml:space="preserve"> a </w:t>
      </w:r>
      <w:r>
        <w:t>Zhotovitel</w:t>
      </w:r>
      <w:r w:rsidR="0038109B">
        <w:t xml:space="preserve"> s </w:t>
      </w:r>
      <w:r>
        <w:t>ohledem na svou povinnost poskytovat plnění</w:t>
      </w:r>
      <w:r w:rsidR="0038109B">
        <w:t xml:space="preserve"> s </w:t>
      </w:r>
      <w:r>
        <w:t>odbornou péčí mohl</w:t>
      </w:r>
      <w:r w:rsidR="0038109B">
        <w:t xml:space="preserve"> a </w:t>
      </w:r>
      <w:r>
        <w:t>měl chybnost takového zadání nebo pokynu zjistit, smí se ustanovení předchozí věty dovolávat pouze</w:t>
      </w:r>
      <w:r w:rsidR="0038109B">
        <w:t xml:space="preserve"> v </w:t>
      </w:r>
      <w:r>
        <w:t>případě, že na chybné zadání Objednatele písemně upozornil</w:t>
      </w:r>
      <w:r w:rsidR="0038109B">
        <w:t xml:space="preserve"> a </w:t>
      </w:r>
      <w:r>
        <w:t>Objednatel trval na původním zadání. Žádná ze smluvních stran není odpovědná za nesplnění svého závazku</w:t>
      </w:r>
      <w:r w:rsidR="0038109B">
        <w:t xml:space="preserve"> v </w:t>
      </w:r>
      <w:r>
        <w:t>důsledku prodlení druhé smluvní strany smlouvy.</w:t>
      </w:r>
    </w:p>
    <w:p w14:paraId="13A850D0" w14:textId="5882C0DD" w:rsidR="00076CB6" w:rsidRDefault="00076CB6" w:rsidP="00C764ED">
      <w:pPr>
        <w:pStyle w:val="Nadpis2"/>
      </w:pPr>
      <w:r>
        <w:t>Každá ze smluvních stran je oprávněna požadovat náhradu škody</w:t>
      </w:r>
      <w:r w:rsidR="0038109B">
        <w:t xml:space="preserve"> i v </w:t>
      </w:r>
      <w:r>
        <w:t>případě, že se jedná</w:t>
      </w:r>
      <w:r w:rsidR="0038109B">
        <w:t xml:space="preserve"> o </w:t>
      </w:r>
      <w:r>
        <w:t>porušení povinnosti, na kterou se vztahuje smluvní pokuta,</w:t>
      </w:r>
      <w:r w:rsidR="0038109B">
        <w:t xml:space="preserve"> a </w:t>
      </w:r>
      <w:r>
        <w:t>to</w:t>
      </w:r>
      <w:r w:rsidR="0038109B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953476D" w:rsidR="00076CB6" w:rsidRDefault="00076CB6" w:rsidP="00C764ED">
      <w:pPr>
        <w:pStyle w:val="Nadpis2"/>
      </w:pPr>
      <w:r>
        <w:t>Smluvní strana je</w:t>
      </w:r>
      <w:r w:rsidR="0038109B">
        <w:t xml:space="preserve"> v </w:t>
      </w:r>
      <w:r>
        <w:t>prodlení</w:t>
      </w:r>
      <w:r w:rsidR="0038109B">
        <w:t xml:space="preserve"> s </w:t>
      </w:r>
      <w:r>
        <w:t>plněním svého závazku, který pro smluvní stranu vyplývá ze smlouvy anebo platných právních předpisů, jestliže je nesplní řádně</w:t>
      </w:r>
      <w:r w:rsidR="0038109B">
        <w:t xml:space="preserve"> a </w:t>
      </w:r>
      <w:r>
        <w:t>včas.</w:t>
      </w:r>
    </w:p>
    <w:p w14:paraId="6265A0BD" w14:textId="642948B6" w:rsidR="00076CB6" w:rsidRDefault="00076CB6" w:rsidP="00C764ED">
      <w:pPr>
        <w:pStyle w:val="Nadpis2"/>
      </w:pPr>
      <w:r>
        <w:t>Případná náhrada škody bude zaplacena</w:t>
      </w:r>
      <w:r w:rsidR="0038109B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29" w:name="_Ref488328173"/>
      <w:r>
        <w:t>ZÁRUČNÍ PODMÍNKY</w:t>
      </w:r>
      <w:bookmarkEnd w:id="29"/>
    </w:p>
    <w:p w14:paraId="4119DE8E" w14:textId="445AAEE4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38109B">
        <w:t xml:space="preserve"> v </w:t>
      </w:r>
      <w:r w:rsidRPr="00F8629A">
        <w:t xml:space="preserve">délce </w:t>
      </w:r>
      <w:r w:rsidR="00C25EC7">
        <w:rPr>
          <w:b/>
        </w:rPr>
        <w:t>24</w:t>
      </w:r>
      <w:r w:rsidRPr="00F8629A">
        <w:rPr>
          <w:b/>
        </w:rPr>
        <w:t xml:space="preserve"> měsíců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17CF2A5D" w:rsidR="00076CB6" w:rsidRDefault="00076CB6" w:rsidP="00C764ED">
      <w:pPr>
        <w:pStyle w:val="Nadpis2"/>
      </w:pPr>
      <w:r>
        <w:t>Zhotovitel odpovídá za vady, které mělo dílo</w:t>
      </w:r>
      <w:r w:rsidR="0038109B">
        <w:t xml:space="preserve"> v </w:t>
      </w:r>
      <w:r>
        <w:t>době podpisu předávacího protokolu,</w:t>
      </w:r>
      <w:r w:rsidR="0038109B">
        <w:t xml:space="preserve"> i </w:t>
      </w:r>
      <w:r>
        <w:t>když se vada stala zjevnou až později,</w:t>
      </w:r>
      <w:r w:rsidR="0038109B">
        <w:t xml:space="preserve"> a </w:t>
      </w:r>
      <w:r>
        <w:t>dále za vady vzniklé</w:t>
      </w:r>
      <w:r w:rsidR="0038109B">
        <w:t xml:space="preserve"> v </w:t>
      </w:r>
      <w:r>
        <w:t xml:space="preserve">průběhu záruční doby. </w:t>
      </w:r>
    </w:p>
    <w:p w14:paraId="03955498" w14:textId="074A7E1F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38109B">
        <w:t xml:space="preserve"> a </w:t>
      </w:r>
      <w:r>
        <w:t>technickými normami požadované nebo obvyklé</w:t>
      </w:r>
      <w:r w:rsidR="0038109B">
        <w:t xml:space="preserve"> s </w:t>
      </w:r>
      <w:r>
        <w:t xml:space="preserve">ohledem na účel užívání. </w:t>
      </w:r>
    </w:p>
    <w:p w14:paraId="12DAF149" w14:textId="57C963A1" w:rsidR="00076CB6" w:rsidRDefault="00076CB6" w:rsidP="00C764ED">
      <w:pPr>
        <w:pStyle w:val="Nadpis2"/>
      </w:pPr>
      <w:r>
        <w:t>Objednatel je povinen případný výskyt závady</w:t>
      </w:r>
      <w:r w:rsidR="0038109B">
        <w:t xml:space="preserve"> v </w:t>
      </w:r>
      <w:r>
        <w:t>záruční době oznámit Zhotoviteli písemně na linku zákaznické podpory uvedené</w:t>
      </w:r>
      <w:r w:rsidR="0038109B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B9664C">
        <w:t>13.6</w:t>
      </w:r>
      <w:r w:rsidR="00721E21">
        <w:fldChar w:fldCharType="end"/>
      </w:r>
      <w:r>
        <w:t>.</w:t>
      </w:r>
    </w:p>
    <w:p w14:paraId="74673B7B" w14:textId="7B244AAC" w:rsidR="00076CB6" w:rsidRDefault="00076CB6" w:rsidP="00C764ED">
      <w:pPr>
        <w:pStyle w:val="Nadpis2"/>
      </w:pPr>
      <w:r>
        <w:t>V případě výskytu vady na díle</w:t>
      </w:r>
      <w:r w:rsidR="0038109B">
        <w:t xml:space="preserve"> v </w:t>
      </w:r>
      <w:r>
        <w:t>záruční době je Zhotovitel povinen tuto bezplatně odstranit.</w:t>
      </w:r>
    </w:p>
    <w:p w14:paraId="3761E634" w14:textId="3C5BF349" w:rsidR="00076CB6" w:rsidRDefault="00076CB6" w:rsidP="00C764ED">
      <w:pPr>
        <w:pStyle w:val="Nadpis2"/>
      </w:pPr>
      <w:r>
        <w:t>Veškeré záruční termíny počínají běžet dnem předání díla</w:t>
      </w:r>
      <w:r w:rsidR="00663478">
        <w:t xml:space="preserve"> </w:t>
      </w:r>
      <w:bookmarkStart w:id="30" w:name="_Hlk139194420"/>
      <w:r w:rsidR="00663478">
        <w:t>jako celku</w:t>
      </w:r>
      <w:bookmarkEnd w:id="30"/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5E6704B5" w14:textId="0AB8DF53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 w:rsidRPr="00010435">
        <w:t>nesprávnou manipulací se zařízením, neodborným zacházením nebo nedodržením návodu</w:t>
      </w:r>
      <w:r w:rsidR="0038109B">
        <w:t xml:space="preserve"> k </w:t>
      </w:r>
      <w:r w:rsidRPr="00010435">
        <w:t>obsluze</w:t>
      </w:r>
      <w:r>
        <w:t>;</w:t>
      </w:r>
    </w:p>
    <w:p w14:paraId="312C8353" w14:textId="058CFFD2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přepětím</w:t>
      </w:r>
      <w:r w:rsidR="0038109B">
        <w:t xml:space="preserve"> v </w:t>
      </w:r>
      <w:r>
        <w:t>elektrické napájecí síti;</w:t>
      </w:r>
    </w:p>
    <w:p w14:paraId="13B6CC64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živelnou pohromou;</w:t>
      </w:r>
    </w:p>
    <w:p w14:paraId="66CBC582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lastRenderedPageBreak/>
        <w:t>mechanickým poškozením;</w:t>
      </w:r>
    </w:p>
    <w:p w14:paraId="3264FA5F" w14:textId="77777777" w:rsidR="00294AB9" w:rsidRDefault="00294AB9" w:rsidP="00294AB9">
      <w:pPr>
        <w:pStyle w:val="ANormln"/>
        <w:numPr>
          <w:ilvl w:val="0"/>
          <w:numId w:val="13"/>
        </w:numPr>
        <w:ind w:left="993" w:hanging="284"/>
      </w:pPr>
      <w:r>
        <w:t>krádeží nebo jinou trestnou činností;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P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2B818011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38109B">
        <w:t xml:space="preserve"> u </w:t>
      </w:r>
      <w:r w:rsidR="00953B1D">
        <w:t>Z</w:t>
      </w:r>
      <w:r w:rsidRPr="00130C92">
        <w:t>hotovitele,</w:t>
      </w:r>
      <w:r w:rsidR="0038109B">
        <w:t xml:space="preserve"> a </w:t>
      </w:r>
      <w:r w:rsidRPr="00130C92">
        <w:t>to písemnou formou.</w:t>
      </w:r>
      <w:r w:rsidR="0038109B">
        <w:t xml:space="preserve"> V </w:t>
      </w:r>
      <w:r w:rsidRPr="00130C92">
        <w:t>reklamaci musí být popsána vada díla, nebo alespoň způsob, jakým se projevuje</w:t>
      </w:r>
      <w:r w:rsidR="0038109B">
        <w:t xml:space="preserve"> a </w:t>
      </w:r>
      <w:r w:rsidRPr="00130C92">
        <w:t>určen nárok objednatele</w:t>
      </w:r>
      <w:r w:rsidR="0038109B">
        <w:t xml:space="preserve"> z </w:t>
      </w:r>
      <w:r w:rsidRPr="00130C92">
        <w:t>vady díla, případně požadavek na způsob odstranění vad díla,</w:t>
      </w:r>
      <w:r w:rsidR="0038109B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38109B">
        <w:t xml:space="preserve"> i </w:t>
      </w:r>
      <w:r w:rsidRPr="00130C92">
        <w:t xml:space="preserve">bez souhlasu zhotovitele. </w:t>
      </w:r>
    </w:p>
    <w:p w14:paraId="7067B9C3" w14:textId="3E062A76" w:rsidR="00130C92" w:rsidRDefault="00130C92" w:rsidP="00130C92">
      <w:pPr>
        <w:pStyle w:val="Nadpis2"/>
      </w:pPr>
      <w:r w:rsidRPr="00130C92">
        <w:t>Po dobu od nahlášení vady díla objednatelem zhotoviteli až do řádného odstranění vady</w:t>
      </w:r>
      <w:r w:rsidR="00040CFF">
        <w:t xml:space="preserve"> </w:t>
      </w:r>
      <w:r w:rsidRPr="00130C92">
        <w:t>díla zhotovitelem neběží záruční doba</w:t>
      </w:r>
      <w:r w:rsidR="0038109B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38109B">
        <w:t xml:space="preserve"> a </w:t>
      </w:r>
      <w:r w:rsidRPr="00130C92">
        <w:t>bude brán</w:t>
      </w:r>
      <w:r w:rsidR="0038109B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7543172D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>hotovitel objednateli před uplynutím doby</w:t>
      </w:r>
      <w:r w:rsidR="0038109B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77A7005" w:rsidR="006D5D77" w:rsidRPr="006D5D77" w:rsidRDefault="006D5D77" w:rsidP="00835A15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38109B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38109B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38109B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31" w:name="_Toc401400167"/>
      <w:bookmarkStart w:id="32" w:name="_Ref482625104"/>
      <w:bookmarkStart w:id="33" w:name="_Ref130298366"/>
      <w:r w:rsidRPr="00040CFF">
        <w:rPr>
          <w:caps w:val="0"/>
          <w:szCs w:val="20"/>
        </w:rPr>
        <w:t xml:space="preserve">SERVISNÍ PODPORA </w:t>
      </w:r>
      <w:bookmarkEnd w:id="31"/>
      <w:bookmarkEnd w:id="32"/>
      <w:r w:rsidRPr="00040CFF">
        <w:rPr>
          <w:caps w:val="0"/>
          <w:szCs w:val="20"/>
        </w:rPr>
        <w:t>PROVOZU – SLA</w:t>
      </w:r>
      <w:bookmarkEnd w:id="33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498DC7AC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Pr="00EA2822">
        <w:t xml:space="preserve"> přes libovolnou servisní organizaci výrobce, stejně jako</w:t>
      </w:r>
      <w:r w:rsidR="0038109B">
        <w:t xml:space="preserve"> u </w:t>
      </w:r>
      <w:r w:rsidRPr="00EA2822">
        <w:t>výrobce přímo.</w:t>
      </w:r>
      <w:r w:rsidR="00A50C96">
        <w:t xml:space="preserve"> </w:t>
      </w:r>
    </w:p>
    <w:p w14:paraId="066D6BFE" w14:textId="790013CB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38109B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4B9B744F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663478">
        <w:t>-</w:t>
      </w:r>
      <w:r>
        <w:t>mailu či telefonu. Požadavek podpor</w:t>
      </w:r>
      <w:r w:rsidR="00663478">
        <w:t>y</w:t>
      </w:r>
      <w:r>
        <w:t xml:space="preserve"> bude realizován pracovníky </w:t>
      </w:r>
      <w:r w:rsidR="00102AA9" w:rsidRPr="00102AA9">
        <w:t xml:space="preserve">oddělení </w:t>
      </w:r>
      <w:r w:rsidR="00663478">
        <w:t>informatiky</w:t>
      </w:r>
      <w:r w:rsidR="00102AA9" w:rsidRPr="00102AA9">
        <w:t xml:space="preserve"> </w:t>
      </w:r>
      <w:r>
        <w:t>Objednatele, kteří</w:t>
      </w:r>
      <w:r w:rsidR="0038109B">
        <w:t xml:space="preserve"> v </w:t>
      </w:r>
      <w:r>
        <w:t>případě výskytu problému kontaktují linku zákaznické podpory</w:t>
      </w:r>
      <w:r w:rsidR="0038109B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34" w:name="_Ref482625038"/>
      <w:r>
        <w:t>Linka zákaznické podpory (Helpdesk):</w:t>
      </w:r>
      <w:bookmarkEnd w:id="34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4EA4651F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38109B">
        <w:t xml:space="preserve"> v </w:t>
      </w:r>
      <w:r w:rsidRPr="00EA2822">
        <w:t xml:space="preserve">následujícím rozsahu: </w:t>
      </w:r>
    </w:p>
    <w:p w14:paraId="27BC6E70" w14:textId="69311D12" w:rsidR="00076CB6" w:rsidRPr="00EE7B6F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výrobce za účelem čerpání technické podpory 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02E57D2F" w14:textId="028B1FE1" w:rsidR="00076CB6" w:rsidRPr="00EE7B6F" w:rsidRDefault="00261556" w:rsidP="00C764ED">
      <w:pPr>
        <w:pStyle w:val="ANormln"/>
        <w:numPr>
          <w:ilvl w:val="0"/>
          <w:numId w:val="14"/>
        </w:numPr>
      </w:pPr>
      <w:r>
        <w:t>r</w:t>
      </w:r>
      <w:r w:rsidRPr="00261556">
        <w:t>ozsah servisní podpory provozu je do 3 hodin za měsíc. Hodiny lze převádět mezi měsíci, převádět lze hodiny jen</w:t>
      </w:r>
      <w:r w:rsidR="0038109B">
        <w:t xml:space="preserve"> v </w:t>
      </w:r>
      <w:r w:rsidRPr="00261556">
        <w:t>rámci kalendářního roku.</w:t>
      </w:r>
      <w:r w:rsidR="00076CB6" w:rsidRPr="00EE7B6F">
        <w:t xml:space="preserve"> </w:t>
      </w:r>
    </w:p>
    <w:p w14:paraId="390013EB" w14:textId="77777777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>služby zajišťující rutinní provoz systému:</w:t>
      </w:r>
    </w:p>
    <w:p w14:paraId="5308FFC8" w14:textId="13D52D18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38109B">
        <w:t xml:space="preserve"> a </w:t>
      </w:r>
      <w:r>
        <w:t>provozních závad předmětu díla</w:t>
      </w:r>
      <w:r w:rsidR="0038109B">
        <w:t xml:space="preserve"> s </w:t>
      </w:r>
      <w:r w:rsidRPr="00982AB1">
        <w:t>garantovanou dostupností služby</w:t>
      </w:r>
      <w:r w:rsidR="0038109B">
        <w:t xml:space="preserve"> v </w:t>
      </w:r>
      <w:r w:rsidRPr="00982AB1">
        <w:t xml:space="preserve">pracovní dny od </w:t>
      </w:r>
      <w:r w:rsidR="00702E3F">
        <w:t>8</w:t>
      </w:r>
      <w:r>
        <w:t>:</w:t>
      </w:r>
      <w:r w:rsidRPr="00982AB1">
        <w:t>00 do 1</w:t>
      </w:r>
      <w:r>
        <w:t>7:</w:t>
      </w:r>
      <w:r w:rsidRPr="00982AB1">
        <w:t>00 hod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77777777" w:rsidR="00076CB6" w:rsidRPr="0087707A" w:rsidRDefault="00076CB6" w:rsidP="00C764ED">
      <w:pPr>
        <w:pStyle w:val="ANormln"/>
        <w:numPr>
          <w:ilvl w:val="0"/>
          <w:numId w:val="14"/>
        </w:numPr>
      </w:pPr>
      <w:r>
        <w:t>Garantovanou reakční dobu řešení požadavků na závadu předmětu díla.</w:t>
      </w:r>
    </w:p>
    <w:p w14:paraId="1F52E592" w14:textId="22CB00BB" w:rsidR="00076CB6" w:rsidRDefault="00076CB6" w:rsidP="00C764ED">
      <w:pPr>
        <w:pStyle w:val="Nadpis2"/>
      </w:pPr>
      <w:bookmarkStart w:id="35" w:name="_Ref482632376"/>
      <w:r>
        <w:lastRenderedPageBreak/>
        <w:t>Závadou předmětu díla se rozumí jakýkoliv stav předmětu díla znemožňující provoz dle dokumentace</w:t>
      </w:r>
      <w:r w:rsidR="0038109B">
        <w:t xml:space="preserve"> k </w:t>
      </w:r>
      <w:r>
        <w:t>předmětu díla. Pro rozlišení urgentnosti závad bude využívána stupnice:</w:t>
      </w:r>
      <w:bookmarkEnd w:id="35"/>
    </w:p>
    <w:p w14:paraId="4A3DD34D" w14:textId="14E36AF4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systému, jedná </w:t>
      </w:r>
      <w:r w:rsidRPr="00D42123">
        <w:t>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38109B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38109B">
        <w:t xml:space="preserve"> s </w:t>
      </w:r>
      <w:r w:rsidRPr="00D42123">
        <w:t>platnou legislativou.</w:t>
      </w:r>
    </w:p>
    <w:p w14:paraId="40E012D4" w14:textId="3023E473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>Méně závažná závada systému, jedná se</w:t>
      </w:r>
      <w:r w:rsidR="0038109B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4F9BD325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39A7EE9B" w14:textId="0708F7F1" w:rsidR="00835A15" w:rsidRPr="00835A15" w:rsidRDefault="00076CB6" w:rsidP="00835A15">
      <w:pPr>
        <w:pStyle w:val="Nadpis2"/>
      </w:pPr>
      <w:bookmarkStart w:id="36" w:name="_Ref12973526"/>
      <w:r w:rsidRPr="00B14F5F">
        <w:t>Reakční doby pro řešení požadavků</w:t>
      </w:r>
      <w:r>
        <w:t xml:space="preserve"> jsou uvedeny</w:t>
      </w:r>
      <w:r w:rsidR="0038109B">
        <w:t xml:space="preserve"> v </w:t>
      </w:r>
      <w:r>
        <w:t>následující tabulce.</w:t>
      </w:r>
      <w:bookmarkEnd w:id="36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32E21E05" w:rsidR="00CC5826" w:rsidRPr="007B459A" w:rsidRDefault="00CC5826" w:rsidP="00CC5826">
            <w:pPr>
              <w:pStyle w:val="Bntext"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68065A37" w:rsidR="00702E3F" w:rsidRPr="00350F0B" w:rsidRDefault="00702E3F" w:rsidP="00702E3F">
            <w:pPr>
              <w:pStyle w:val="ANormln"/>
              <w:jc w:val="left"/>
            </w:pPr>
            <w:r>
              <w:t xml:space="preserve">Příjem </w:t>
            </w:r>
            <w:r w:rsidR="00726506">
              <w:t xml:space="preserve">a 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56551E23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257B3A04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162A5EC6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5642B86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29802AA7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1D649957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38109B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44BC490F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208271D9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37" w:name="_Ref235424868"/>
      <w:r>
        <w:t>POVINNOSTI OBJEDNATELE</w:t>
      </w:r>
      <w:bookmarkEnd w:id="37"/>
    </w:p>
    <w:p w14:paraId="273940C7" w14:textId="0B989733" w:rsidR="00076CB6" w:rsidRDefault="00076CB6" w:rsidP="00C764ED">
      <w:pPr>
        <w:pStyle w:val="Nadpis2"/>
      </w:pPr>
      <w:r>
        <w:t>Objednatel je povinen zajistit Zhotoviteli přístup do prostor instalace</w:t>
      </w:r>
      <w:r w:rsidR="0038109B">
        <w:t xml:space="preserve"> v </w:t>
      </w:r>
      <w:r>
        <w:t xml:space="preserve">pracovní době </w:t>
      </w:r>
      <w:r w:rsidR="00726506">
        <w:t>Objednatele</w:t>
      </w:r>
      <w:bookmarkStart w:id="38" w:name="_Hlk139288150"/>
      <w:r w:rsidR="00A21BB3">
        <w:t>,</w:t>
      </w:r>
      <w:r w:rsidR="00A21BB3" w:rsidRPr="00A21BB3">
        <w:t xml:space="preserve"> </w:t>
      </w:r>
      <w:r w:rsidR="00A21BB3">
        <w:t>od 8:00 do 15:00</w:t>
      </w:r>
      <w:r w:rsidR="008515F3">
        <w:t xml:space="preserve"> v pracovní dny</w:t>
      </w:r>
      <w:r w:rsidR="00A21BB3">
        <w:t>,</w:t>
      </w:r>
      <w:bookmarkEnd w:id="38"/>
      <w:r w:rsidR="00A21BB3">
        <w:t xml:space="preserve"> </w:t>
      </w:r>
      <w:r w:rsidR="00726506">
        <w:t xml:space="preserve"> </w:t>
      </w:r>
      <w:r>
        <w:t>včetně vjezdu do areálu nebo parkování před ním.</w:t>
      </w:r>
    </w:p>
    <w:p w14:paraId="5A76E6EC" w14:textId="77777777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é existují.</w:t>
      </w:r>
    </w:p>
    <w:p w14:paraId="1E85DF04" w14:textId="7C02A41D" w:rsidR="00076CB6" w:rsidRDefault="00076CB6" w:rsidP="00C764ED">
      <w:pPr>
        <w:pStyle w:val="Nadpis2"/>
      </w:pPr>
      <w:r>
        <w:t>Objednatel je povinen seznámit před započetím díla odpovědného zástupce Zhotovitele</w:t>
      </w:r>
      <w:r w:rsidR="0038109B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38109B">
        <w:t xml:space="preserve"> a </w:t>
      </w:r>
      <w:r>
        <w:t>případně zabezpečí zdarma proškolení pracovníků Zhotovitele před zahájením prací.</w:t>
      </w:r>
      <w:r w:rsidR="0038109B">
        <w:t xml:space="preserve"> V </w:t>
      </w:r>
      <w:r>
        <w:t>případě, že tak Objednatel neučiní, nenese Zhotovitel za případně vzniklé škody odpovědnost.</w:t>
      </w:r>
    </w:p>
    <w:p w14:paraId="10C94E35" w14:textId="256DF19F" w:rsidR="00076CB6" w:rsidRDefault="00076CB6" w:rsidP="00C764ED">
      <w:pPr>
        <w:pStyle w:val="Nadpis2"/>
      </w:pPr>
      <w:r>
        <w:t>Objednatel souhlasí</w:t>
      </w:r>
      <w:r w:rsidR="0038109B">
        <w:t xml:space="preserve"> s </w:t>
      </w:r>
      <w:r>
        <w:t>tím, že pokud nezajistí</w:t>
      </w:r>
      <w:r w:rsidR="0038109B">
        <w:t xml:space="preserve"> v </w:t>
      </w:r>
      <w:r>
        <w:t>dohodnutých lhůtách součinnost dle této smlouvy, je Zhotovitel oprávněn přerušit práce na předmětu díla</w:t>
      </w:r>
      <w:r w:rsidR="0038109B">
        <w:t xml:space="preserve"> a </w:t>
      </w:r>
      <w:r>
        <w:t>posunout příslušné termíny plnění</w:t>
      </w:r>
      <w:r w:rsidR="0038109B">
        <w:t xml:space="preserve"> o </w:t>
      </w:r>
      <w:r>
        <w:t>dobu prodlení Objednatele, aniž by tímto</w:t>
      </w:r>
      <w:r w:rsidR="0038109B">
        <w:t xml:space="preserve"> z </w:t>
      </w:r>
      <w:r>
        <w:t>jeho strany došlo</w:t>
      </w:r>
      <w:r w:rsidR="0038109B">
        <w:t xml:space="preserve"> k </w:t>
      </w:r>
      <w:r>
        <w:t xml:space="preserve">porušení povinností dle této smlouvy. </w:t>
      </w:r>
    </w:p>
    <w:p w14:paraId="15CA121C" w14:textId="456CC2BD" w:rsidR="00076CB6" w:rsidRDefault="00076CB6" w:rsidP="00C764ED">
      <w:pPr>
        <w:pStyle w:val="Nadpis2"/>
      </w:pPr>
      <w:r w:rsidRPr="00E87BC5">
        <w:t>V případě, že</w:t>
      </w:r>
      <w:r w:rsidR="0038109B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38109B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38109B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2288BF2C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38109B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38109B">
        <w:t xml:space="preserve"> v </w:t>
      </w:r>
      <w:r>
        <w:t>trvale dobrém stavu, průběžně odstraňovat všechny odpady</w:t>
      </w:r>
      <w:r w:rsidR="0038109B">
        <w:t xml:space="preserve"> a </w:t>
      </w:r>
      <w:r>
        <w:t>dodržovat bezpečnostní</w:t>
      </w:r>
      <w:r w:rsidR="0038109B">
        <w:t xml:space="preserve"> a </w:t>
      </w:r>
      <w:r>
        <w:t>požární předpisy</w:t>
      </w:r>
      <w:r w:rsidR="0038109B">
        <w:t xml:space="preserve"> a </w:t>
      </w:r>
      <w:r>
        <w:t>předpisy</w:t>
      </w:r>
      <w:r w:rsidR="0038109B">
        <w:t xml:space="preserve"> o </w:t>
      </w:r>
      <w:r>
        <w:t>ochraně životního prostředí.</w:t>
      </w:r>
    </w:p>
    <w:p w14:paraId="0023F885" w14:textId="5F1DBBFB" w:rsidR="00076CB6" w:rsidRDefault="00076CB6" w:rsidP="00C764ED">
      <w:pPr>
        <w:pStyle w:val="Nadpis2"/>
      </w:pPr>
      <w:r>
        <w:t>Zhotovitel se zavazuje pro případ, že se dostane do kontaktu</w:t>
      </w:r>
      <w:r w:rsidR="0038109B">
        <w:t xml:space="preserve"> s </w:t>
      </w:r>
      <w:r>
        <w:t>osobními údaji, zachovávat naprostou mlčenlivost,</w:t>
      </w:r>
      <w:r w:rsidR="0038109B">
        <w:t xml:space="preserve"> a </w:t>
      </w:r>
      <w:r>
        <w:t>to</w:t>
      </w:r>
      <w:r w:rsidR="0038109B">
        <w:t xml:space="preserve"> i </w:t>
      </w:r>
      <w:r>
        <w:t>po ukončení plnění této smlouvy,</w:t>
      </w:r>
      <w:r w:rsidR="0038109B">
        <w:t xml:space="preserve"> v </w:t>
      </w:r>
      <w:r>
        <w:t>případě jejího zrušení, odstoupení od ní či její výpovědi.</w:t>
      </w:r>
    </w:p>
    <w:p w14:paraId="7F01B97D" w14:textId="6256D44A" w:rsidR="00CC5826" w:rsidRDefault="00CC5826" w:rsidP="00CC5826">
      <w:pPr>
        <w:pStyle w:val="Nadpis2"/>
      </w:pPr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38109B">
        <w:t xml:space="preserve"> v </w:t>
      </w:r>
      <w:r w:rsidRPr="00270FEA">
        <w:t>průběhu provádění díla</w:t>
      </w:r>
      <w:r w:rsidR="0038109B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38109B">
        <w:t xml:space="preserve"> a </w:t>
      </w:r>
      <w:r w:rsidRPr="00270FEA">
        <w:t>nezpřístupní je třetí straně</w:t>
      </w:r>
      <w:r>
        <w:t>.</w:t>
      </w:r>
    </w:p>
    <w:p w14:paraId="0035F2F1" w14:textId="1FE40C52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lastRenderedPageBreak/>
        <w:t>Zhotovitel je povinen uchovávat veškerou dokumentaci související</w:t>
      </w:r>
      <w:r w:rsidR="0038109B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38109B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64B1935C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39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38109B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38109B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38109B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0D714EA8" w:rsidR="00076CB6" w:rsidDel="00DA2765" w:rsidRDefault="00076CB6" w:rsidP="00C764ED">
      <w:pPr>
        <w:pStyle w:val="Nadpis2"/>
      </w:pPr>
      <w:r w:rsidDel="00DA2765">
        <w:t>Zhotovitel</w:t>
      </w:r>
      <w:r w:rsidR="0038109B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38109B">
        <w:t xml:space="preserve"> k </w:t>
      </w:r>
      <w:r w:rsidDel="00DA2765">
        <w:t>dílu označit na titulní straně logem EU, MMR</w:t>
      </w:r>
      <w:r w:rsidR="0038109B">
        <w:t xml:space="preserve"> a </w:t>
      </w:r>
      <w:r w:rsidDel="00DA2765">
        <w:t>Objednatele, tak jak jsou</w:t>
      </w:r>
      <w:r w:rsidR="0038109B">
        <w:t xml:space="preserve"> v </w:t>
      </w:r>
      <w:r w:rsidDel="00DA2765">
        <w:t>záhlaví této smlouvy.</w:t>
      </w:r>
      <w:bookmarkEnd w:id="39"/>
    </w:p>
    <w:p w14:paraId="45A41AED" w14:textId="468A6861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38109B">
        <w:t xml:space="preserve"> a </w:t>
      </w:r>
      <w:r w:rsidRPr="00A9458D">
        <w:t>dokumentaci související</w:t>
      </w:r>
      <w:r w:rsidR="0038109B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2E4C24" w:rsidRPr="00A9458D">
        <w:t xml:space="preserve"> </w:t>
      </w:r>
      <w:r w:rsidR="00A9458D" w:rsidRPr="00A9458D">
        <w:t>(dále také „EÚD“)</w:t>
      </w:r>
      <w:r w:rsidRPr="00A9458D">
        <w:t>, Nejvyššího kontrolního úřadu</w:t>
      </w:r>
      <w:r w:rsidR="00A9458D" w:rsidRPr="00A9458D">
        <w:t xml:space="preserve"> (dále také „NKÚ“)</w:t>
      </w:r>
      <w:r w:rsidRPr="00A9458D">
        <w:t>, příslušného orgánu finanční správy</w:t>
      </w:r>
      <w:r w:rsidR="0038109B">
        <w:t xml:space="preserve"> a </w:t>
      </w:r>
      <w:r w:rsidRPr="00A9458D">
        <w:t>dalších oprávněných orgánů státní správy)</w:t>
      </w:r>
      <w:r w:rsidR="0038109B">
        <w:t xml:space="preserve"> a </w:t>
      </w:r>
      <w:r w:rsidRPr="00A9458D">
        <w:t>je povinen vytvořit výše uvedeným osobám podmínky</w:t>
      </w:r>
      <w:r w:rsidR="0038109B">
        <w:t xml:space="preserve"> k </w:t>
      </w:r>
      <w:r w:rsidRPr="00A9458D">
        <w:t>provedení kontroly vztahující se</w:t>
      </w:r>
      <w:r w:rsidR="0038109B">
        <w:t xml:space="preserve"> k </w:t>
      </w:r>
      <w:r w:rsidRPr="00A9458D">
        <w:t>realizaci projektu</w:t>
      </w:r>
      <w:r w:rsidR="0038109B">
        <w:t xml:space="preserve"> a </w:t>
      </w:r>
      <w:r w:rsidRPr="00A9458D">
        <w:t>poskytnout jim při provádění kontroly součinnost.</w:t>
      </w:r>
    </w:p>
    <w:p w14:paraId="43A9C659" w14:textId="71D41F53" w:rsidR="00076CB6" w:rsidRDefault="00076CB6" w:rsidP="00C764ED">
      <w:pPr>
        <w:pStyle w:val="Nadpis2"/>
      </w:pPr>
      <w:bookmarkStart w:id="40" w:name="_Ref272059073"/>
      <w:r>
        <w:t>Zhotovitel bere na vědomí, že dle § 2 písm. e) zákona č. 320/2001 Sb.,</w:t>
      </w:r>
      <w:r w:rsidR="0038109B">
        <w:t xml:space="preserve"> o </w:t>
      </w:r>
      <w:r>
        <w:t>finanční kontrole ve veřejné správě</w:t>
      </w:r>
      <w:r w:rsidR="0088325F">
        <w:t xml:space="preserve"> </w:t>
      </w:r>
      <w:bookmarkStart w:id="41" w:name="_Hlk139194670"/>
      <w:r w:rsidR="0088325F">
        <w:t>a o změně některých zákonů (zákon o finanční kontrole)</w:t>
      </w:r>
      <w:bookmarkEnd w:id="41"/>
      <w:r>
        <w:t>, ve znění pozdějších předpisů, je osobou povinnou spolupůsobit při výkonu finanční kontroly</w:t>
      </w:r>
      <w:r w:rsidR="0038109B">
        <w:t xml:space="preserve"> a </w:t>
      </w:r>
      <w:r>
        <w:t>zavazuje se, že umožní provedení kontroly, bude</w:t>
      </w:r>
      <w:r w:rsidR="0038109B">
        <w:t xml:space="preserve"> s </w:t>
      </w:r>
      <w:r>
        <w:t>kontrolními orgány spolupracovat</w:t>
      </w:r>
      <w:r w:rsidR="0038109B">
        <w:t xml:space="preserve"> a </w:t>
      </w:r>
      <w:r>
        <w:t>poskytne kontrolou vyžadované doklady.</w:t>
      </w:r>
    </w:p>
    <w:p w14:paraId="632B0C69" w14:textId="14F7AE66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38109B">
        <w:t xml:space="preserve"> v </w:t>
      </w:r>
      <w:r w:rsidRPr="00F57E14">
        <w:t>rámci zadávacího řízení, na základě něhož byla uzavřena tato smlouva, jen</w:t>
      </w:r>
      <w:r w:rsidR="0038109B">
        <w:t xml:space="preserve"> z </w:t>
      </w:r>
      <w:r w:rsidRPr="00F57E14">
        <w:t>vážných objektivních důvodů</w:t>
      </w:r>
      <w:r w:rsidR="0038109B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553B2FBA" w:rsidR="00CC5826" w:rsidRDefault="00CC5826" w:rsidP="00CC5826">
      <w:pPr>
        <w:pStyle w:val="Nadpis2"/>
      </w:pPr>
      <w:r>
        <w:t>Zhotovitel je povinen se řídit pokyny Objednatele při provádění díla</w:t>
      </w:r>
      <w:r w:rsidR="0038109B">
        <w:t xml:space="preserve"> a </w:t>
      </w:r>
      <w:r>
        <w:t>platnou bezpečnostní politikou Objednatele,</w:t>
      </w:r>
      <w:r w:rsidR="0038109B">
        <w:t xml:space="preserve"> s </w:t>
      </w:r>
      <w:r>
        <w:t>níž Objednatel seznámí Zhotovitele bezprostředně po nabytí účinnosti této smlouvy.</w:t>
      </w:r>
    </w:p>
    <w:p w14:paraId="4F99B155" w14:textId="312719BA" w:rsidR="00CC5826" w:rsidRPr="00CC5826" w:rsidRDefault="00CC5826" w:rsidP="00CC5826">
      <w:pPr>
        <w:pStyle w:val="Nadpis2"/>
      </w:pPr>
      <w:r>
        <w:t>Předmět díla bude možné také realizovat prostřednictvím vzdáleného přístupu do datové sítě Objednatele protokolem TCP/IP,</w:t>
      </w:r>
      <w:r w:rsidR="0038109B">
        <w:t xml:space="preserve"> a </w:t>
      </w:r>
      <w:r>
        <w:t>to</w:t>
      </w:r>
      <w:r w:rsidR="0038109B">
        <w:t xml:space="preserve"> v </w:t>
      </w:r>
      <w:r>
        <w:t>souladu</w:t>
      </w:r>
      <w:r w:rsidR="0038109B">
        <w:t xml:space="preserve"> s </w:t>
      </w:r>
      <w:r>
        <w:t>pravidly definovanými</w:t>
      </w:r>
      <w:r w:rsidR="0038109B">
        <w:t xml:space="preserve"> v </w:t>
      </w:r>
      <w:r>
        <w:t>platné bezpečnostní politice Objednatele.</w:t>
      </w:r>
    </w:p>
    <w:p w14:paraId="5634F267" w14:textId="211956BF" w:rsidR="00076CB6" w:rsidRDefault="00076CB6" w:rsidP="00C764ED">
      <w:pPr>
        <w:pStyle w:val="Nadpis1"/>
      </w:pPr>
      <w:r>
        <w:t>ODPOVĚDNÉ OSOBY OBJEDNATELE</w:t>
      </w:r>
      <w:r w:rsidR="0038109B">
        <w:t xml:space="preserve"> A </w:t>
      </w:r>
      <w:r>
        <w:t>ZHOTOVITELE</w:t>
      </w:r>
      <w:bookmarkEnd w:id="40"/>
    </w:p>
    <w:p w14:paraId="4844422B" w14:textId="381A5CC2" w:rsidR="00076CB6" w:rsidRDefault="00076CB6" w:rsidP="00C764ED">
      <w:pPr>
        <w:pStyle w:val="Nadpis2"/>
      </w:pPr>
      <w:bookmarkStart w:id="42" w:name="_Ref404339494"/>
      <w:r>
        <w:t>Objednatel</w:t>
      </w:r>
      <w:r w:rsidR="0038109B">
        <w:t xml:space="preserve"> a </w:t>
      </w:r>
      <w:r>
        <w:t>Zhotovitel se dohodli, že:</w:t>
      </w:r>
      <w:bookmarkEnd w:id="42"/>
    </w:p>
    <w:p w14:paraId="32E1F717" w14:textId="7D713A46" w:rsidR="00967B0C" w:rsidRDefault="00967B0C" w:rsidP="00967B0C">
      <w:pPr>
        <w:pStyle w:val="Odstavecseseznamem"/>
        <w:numPr>
          <w:ilvl w:val="0"/>
          <w:numId w:val="5"/>
        </w:numPr>
      </w:pPr>
      <w:bookmarkStart w:id="43" w:name="_Hlk99017856"/>
      <w:r>
        <w:t>odpovědná osoba Objednatele pro technická jednání</w:t>
      </w:r>
      <w:r w:rsidR="0038109B">
        <w:t xml:space="preserve"> v </w:t>
      </w:r>
      <w:r>
        <w:t xml:space="preserve">rámci této smlouvy je pan </w:t>
      </w:r>
      <w:r w:rsidR="00C71CF0" w:rsidRPr="00C71CF0">
        <w:rPr>
          <w:b/>
        </w:rPr>
        <w:t>Bc. Radim Bláha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="00C71CF0" w:rsidRPr="00C71CF0">
        <w:rPr>
          <w:b/>
        </w:rPr>
        <w:t>725 112 562</w:t>
      </w:r>
      <w:r>
        <w:t xml:space="preserve">; e-mail: </w:t>
      </w:r>
      <w:r w:rsidR="00C71CF0" w:rsidRPr="00C71CF0">
        <w:rPr>
          <w:b/>
        </w:rPr>
        <w:t>blaha@blansko.cz</w:t>
      </w:r>
      <w:r>
        <w:rPr>
          <w:b/>
        </w:rPr>
        <w:t xml:space="preserve"> </w:t>
      </w:r>
    </w:p>
    <w:p w14:paraId="2E32D5F0" w14:textId="4F5C94BB" w:rsidR="00076CB6" w:rsidRPr="00F755DC" w:rsidRDefault="00967B0C" w:rsidP="00835A15">
      <w:pPr>
        <w:pStyle w:val="Odstavecseseznamem"/>
        <w:numPr>
          <w:ilvl w:val="0"/>
          <w:numId w:val="5"/>
        </w:numPr>
      </w:pPr>
      <w:r w:rsidRPr="00967B0C">
        <w:rPr>
          <w:highlight w:val="yellow"/>
        </w:rPr>
        <w:t>odpovědná osoba Zhotovitele oprávněným pro věcná jednání</w:t>
      </w:r>
      <w:r w:rsidR="0038109B">
        <w:rPr>
          <w:highlight w:val="yellow"/>
        </w:rPr>
        <w:t xml:space="preserve"> v </w:t>
      </w:r>
      <w:r w:rsidRPr="00967B0C">
        <w:rPr>
          <w:highlight w:val="yellow"/>
        </w:rPr>
        <w:t>rámci této smlouvy je ………, mobilní telefon: ………. e-mail:……..</w:t>
      </w:r>
      <w:bookmarkEnd w:id="43"/>
    </w:p>
    <w:p w14:paraId="1DD24A74" w14:textId="29E73789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835A15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</w:t>
            </w:r>
            <w:proofErr w:type="spellEnd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0063733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07796E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83613D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66A3BB2" w:rsidR="00076CB6" w:rsidRDefault="00076CB6" w:rsidP="00C764ED">
      <w:pPr>
        <w:pStyle w:val="Nadpis2"/>
      </w:pPr>
      <w:bookmarkStart w:id="44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38109B">
        <w:t xml:space="preserve"> s </w:t>
      </w:r>
      <w:r>
        <w:t xml:space="preserve">předchozím </w:t>
      </w:r>
      <w:r w:rsidR="00423695">
        <w:t xml:space="preserve">písemným </w:t>
      </w:r>
      <w:r>
        <w:t xml:space="preserve">souhlasem </w:t>
      </w:r>
      <w:r w:rsidR="002D2FA5">
        <w:t xml:space="preserve">odpovědné osoby </w:t>
      </w:r>
      <w:r>
        <w:t>Objednatele</w:t>
      </w:r>
      <w:r w:rsidR="002D2FA5">
        <w:t xml:space="preserve"> uvedené v čl. </w:t>
      </w:r>
      <w:r w:rsidR="002D2FA5">
        <w:fldChar w:fldCharType="begin"/>
      </w:r>
      <w:r w:rsidR="002D2FA5">
        <w:instrText xml:space="preserve"> REF _Ref404339494 \r \h </w:instrText>
      </w:r>
      <w:r w:rsidR="002D2FA5">
        <w:fldChar w:fldCharType="separate"/>
      </w:r>
      <w:r w:rsidR="002D2FA5">
        <w:t>16.1</w:t>
      </w:r>
      <w:r w:rsidR="002D2FA5">
        <w:fldChar w:fldCharType="end"/>
      </w:r>
      <w:r>
        <w:t>.</w:t>
      </w:r>
      <w:bookmarkEnd w:id="44"/>
    </w:p>
    <w:p w14:paraId="2606ADC9" w14:textId="0BA2B8C4" w:rsidR="00CC5826" w:rsidRPr="00CC5826" w:rsidRDefault="00CC5826" w:rsidP="00CC5826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38109B">
        <w:t xml:space="preserve"> v </w:t>
      </w:r>
      <w:r>
        <w:t>souladu</w:t>
      </w:r>
      <w:r w:rsidR="0038109B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32A38783" w:rsidR="00076CB6" w:rsidRDefault="00076CB6" w:rsidP="00C764ED">
      <w:pPr>
        <w:pStyle w:val="Nadpis2"/>
      </w:pPr>
      <w:r>
        <w:t xml:space="preserve">Od této smlouvy může odstoupit kterákoliv smluvní strana, pokud lze prokazatelně zjistit porušení této smlouvy druhou smluvní stranou podstatným způsobem. Nejdříve však musí druhou stranu vyzvat </w:t>
      </w:r>
      <w:r>
        <w:lastRenderedPageBreak/>
        <w:t>písemně</w:t>
      </w:r>
      <w:r w:rsidR="0038109B">
        <w:t xml:space="preserve"> k </w:t>
      </w:r>
      <w:r>
        <w:t xml:space="preserve">odstranění podstatného porušení smlouvy, které musí být </w:t>
      </w:r>
      <w:r w:rsidR="00712FA5">
        <w:t>odstraněno</w:t>
      </w:r>
      <w:r w:rsidR="00712FA5"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38109B">
        <w:t xml:space="preserve"> o </w:t>
      </w:r>
      <w:r>
        <w:t>odstoupení.</w:t>
      </w:r>
    </w:p>
    <w:p w14:paraId="2C6DE074" w14:textId="77777777" w:rsidR="00076CB6" w:rsidRDefault="00076CB6" w:rsidP="00C764ED">
      <w:pPr>
        <w:pStyle w:val="Nadpis2"/>
      </w:pPr>
      <w:r>
        <w:t>Porušením této smlouvy podstatným způsobem se rozumí zejména:</w:t>
      </w:r>
    </w:p>
    <w:p w14:paraId="0E489397" w14:textId="7A39BD90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479E6563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38109B">
        <w:rPr>
          <w:szCs w:val="22"/>
        </w:rPr>
        <w:t xml:space="preserve"> v </w:t>
      </w:r>
      <w:r>
        <w:rPr>
          <w:szCs w:val="22"/>
        </w:rPr>
        <w:t>rozporu</w:t>
      </w:r>
      <w:r w:rsidR="0038109B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6F009863" w14:textId="7E6F8696" w:rsidR="00F6368F" w:rsidRDefault="00F6368F" w:rsidP="00F6368F">
      <w:pPr>
        <w:pStyle w:val="Nadpis2"/>
      </w:pPr>
      <w:r>
        <w:t xml:space="preserve">Pokud se Zhotovitel stane subjektem ve smyslu ustanovení článku 5k </w:t>
      </w:r>
      <w:bookmarkStart w:id="45" w:name="_Hlk158713123"/>
      <w:r>
        <w:t xml:space="preserve">Nařízení rady </w:t>
      </w:r>
      <w:r w:rsidR="002D2FA5">
        <w:t xml:space="preserve">EU </w:t>
      </w:r>
      <w:r>
        <w:t>č. 833/2014</w:t>
      </w:r>
      <w:bookmarkEnd w:id="45"/>
      <w:r>
        <w:t>, Objednatel je oprávněn od smlouvy odstoupit v okamžiku, kdy mu bude tato skutečnost známa. Odstoupení nabývá účinnosti dnem doručení Zhotoviteli.</w:t>
      </w:r>
    </w:p>
    <w:p w14:paraId="1EDF6A4A" w14:textId="74A4183E" w:rsidR="00076CB6" w:rsidRDefault="00076CB6" w:rsidP="00C764ED">
      <w:pPr>
        <w:pStyle w:val="Nadpis2"/>
      </w:pPr>
      <w:r>
        <w:t>Pokud před dokončením díla dojde</w:t>
      </w:r>
      <w:r w:rsidR="0038109B">
        <w:t xml:space="preserve"> k </w:t>
      </w:r>
      <w:r>
        <w:t>odstoupení od smlouvy, provede nezávislý znalecký subjekt ocenění soupisů provedených prací</w:t>
      </w:r>
      <w:r w:rsidR="0038109B">
        <w:t xml:space="preserve"> a </w:t>
      </w:r>
      <w:r>
        <w:t>na základě tohoto ocenění bude provedeno vzájemné finanční vyrovnání.</w:t>
      </w:r>
    </w:p>
    <w:p w14:paraId="7BFD6ADA" w14:textId="7A7CAF09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38109B">
        <w:t xml:space="preserve"> i </w:t>
      </w:r>
      <w:r>
        <w:t>po odstoupení od smlouvy, zejména ujednání</w:t>
      </w:r>
      <w:r w:rsidR="0038109B">
        <w:t xml:space="preserve"> o </w:t>
      </w:r>
      <w:r>
        <w:t>způsobu řešení sporů.</w:t>
      </w:r>
    </w:p>
    <w:p w14:paraId="43F92275" w14:textId="21E3116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38109B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38109B">
        <w:t xml:space="preserve"> a </w:t>
      </w:r>
      <w:r w:rsidRPr="00F57E14">
        <w:t>to buď samostatně, nebo</w:t>
      </w:r>
      <w:r w:rsidR="0038109B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1E48CAEE" w:rsidR="00034286" w:rsidRPr="00F57E14" w:rsidRDefault="00034286" w:rsidP="00034286">
      <w:pPr>
        <w:pStyle w:val="Nadpis2"/>
      </w:pPr>
      <w:bookmarkStart w:id="46" w:name="_Ref99018345"/>
      <w:r w:rsidRPr="00F57E14">
        <w:t>Zhotovitel se zavazuje</w:t>
      </w:r>
      <w:r w:rsidR="0038109B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46"/>
    </w:p>
    <w:p w14:paraId="23F1FBCC" w14:textId="77777777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7DD92734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7C71010F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38109B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60E9ACA1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626D76DA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38109B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12FF55BF" w:rsidR="00034286" w:rsidRPr="00034286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610003F0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38109B">
        <w:t xml:space="preserve"> a </w:t>
      </w:r>
      <w:r>
        <w:t>odbornými znalostmi, které jsou</w:t>
      </w:r>
      <w:r w:rsidR="0038109B">
        <w:t xml:space="preserve"> k </w:t>
      </w:r>
      <w:r>
        <w:t>provedení díla nezbytné</w:t>
      </w:r>
      <w:r w:rsidR="0038109B">
        <w:t xml:space="preserve"> a </w:t>
      </w:r>
      <w:r>
        <w:t>že je dílo</w:t>
      </w:r>
      <w:r w:rsidR="0038109B">
        <w:t xml:space="preserve"> v </w:t>
      </w:r>
      <w:r>
        <w:t>daném rozsahu, čase</w:t>
      </w:r>
      <w:r w:rsidR="0038109B">
        <w:t xml:space="preserve"> a </w:t>
      </w:r>
      <w:r>
        <w:t>místě realizovatelné.</w:t>
      </w:r>
    </w:p>
    <w:p w14:paraId="23CBEDA7" w14:textId="1E5F1AC0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38109B">
        <w:t xml:space="preserve"> a </w:t>
      </w:r>
      <w:r>
        <w:t>závazky, vyplývající</w:t>
      </w:r>
      <w:r w:rsidR="0038109B">
        <w:t xml:space="preserve"> z </w:t>
      </w:r>
      <w:r>
        <w:t>této smlouvy na třetí osobu.</w:t>
      </w:r>
    </w:p>
    <w:p w14:paraId="6168D3BE" w14:textId="75D63194" w:rsidR="00076CB6" w:rsidRDefault="00076CB6" w:rsidP="00C764ED">
      <w:pPr>
        <w:pStyle w:val="Nadpis2"/>
      </w:pPr>
      <w:r>
        <w:t>Veškerá jednání</w:t>
      </w:r>
      <w:r w:rsidR="0038109B">
        <w:t xml:space="preserve"> s </w:t>
      </w:r>
      <w:r>
        <w:t>Objednatelem či státními orgány budou probíhat</w:t>
      </w:r>
      <w:r w:rsidR="0038109B">
        <w:t xml:space="preserve"> v </w:t>
      </w:r>
      <w:r>
        <w:t>českém jazyce. Veškeré doklady předávané Objednateli budou</w:t>
      </w:r>
      <w:r w:rsidR="0038109B">
        <w:t xml:space="preserve"> v </w:t>
      </w:r>
      <w:r>
        <w:t>českém jazyce.</w:t>
      </w:r>
    </w:p>
    <w:p w14:paraId="26E090F8" w14:textId="1B8608E7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>pohledávce zhotovitele, které smluvním stranám vznikly</w:t>
      </w:r>
      <w:r w:rsidR="0038109B">
        <w:t xml:space="preserve"> z </w:t>
      </w:r>
      <w:r w:rsidRPr="002531E3">
        <w:t>titulu této smlouvy.</w:t>
      </w:r>
    </w:p>
    <w:p w14:paraId="0D900315" w14:textId="10CB235B" w:rsidR="00076CB6" w:rsidRDefault="00A83642" w:rsidP="00C764ED">
      <w:pPr>
        <w:pStyle w:val="Nadpis2"/>
      </w:pPr>
      <w:r>
        <w:t>Nastanou-</w:t>
      </w:r>
      <w:r w:rsidR="00076CB6">
        <w:t>li</w:t>
      </w:r>
      <w:r w:rsidR="0038109B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38109B">
        <w:t xml:space="preserve"> a </w:t>
      </w:r>
      <w:r w:rsidR="00076CB6">
        <w:t>vyvolat jednání zástupců smluvních stran.</w:t>
      </w:r>
    </w:p>
    <w:p w14:paraId="68D2F50C" w14:textId="315C3872" w:rsidR="00076CB6" w:rsidRDefault="00076CB6" w:rsidP="00C764ED">
      <w:pPr>
        <w:pStyle w:val="Nadpis2"/>
      </w:pPr>
      <w:r>
        <w:lastRenderedPageBreak/>
        <w:t>Případná nevynutitelnost nebo neplatnost kteréhokoli článku, odstavce, nebo ustanovení této smlouvy nemá vliv na vynutitelnost nebo platnost ostatních ustanovení této smlouvy.</w:t>
      </w:r>
      <w:r w:rsidR="0038109B">
        <w:t xml:space="preserve"> V </w:t>
      </w:r>
      <w:r>
        <w:t>případě, že by jakýkoli takovýto článek, odstavec nebo ustanovení mělo</w:t>
      </w:r>
      <w:r w:rsidR="0038109B">
        <w:t xml:space="preserve"> z </w:t>
      </w:r>
      <w:r>
        <w:t>jakéhokoli důvodu pozbýt platnosti (zejména</w:t>
      </w:r>
      <w:r w:rsidR="0038109B">
        <w:t xml:space="preserve"> z </w:t>
      </w:r>
      <w:r>
        <w:t>důvodu rozporu</w:t>
      </w:r>
      <w:r w:rsidR="0038109B">
        <w:t xml:space="preserve"> s </w:t>
      </w:r>
      <w:r>
        <w:t>aplikovatelnými zákony</w:t>
      </w:r>
      <w:r w:rsidR="0038109B">
        <w:t xml:space="preserve"> a </w:t>
      </w:r>
      <w:r>
        <w:t>ostatními právními normami), provedou smluvní strany konzultace</w:t>
      </w:r>
      <w:r w:rsidR="0038109B">
        <w:t xml:space="preserve"> a </w:t>
      </w:r>
      <w:r>
        <w:t>dohodnou se na právně přijatelném způsobu provedení záměrů obsažených</w:t>
      </w:r>
      <w:r w:rsidR="0038109B">
        <w:t xml:space="preserve"> v </w:t>
      </w:r>
      <w:r>
        <w:t>té části smlouvy, jež pozbyla platnosti.</w:t>
      </w:r>
    </w:p>
    <w:p w14:paraId="000FC4F3" w14:textId="236AE1D2" w:rsidR="00076CB6" w:rsidRDefault="00076CB6" w:rsidP="00C764ED">
      <w:pPr>
        <w:pStyle w:val="Nadpis2"/>
      </w:pPr>
      <w:r>
        <w:t>Pro výklad této smlouvy je rovněž závazné znění zadávacích podmínek</w:t>
      </w:r>
      <w:r w:rsidR="0038109B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208DE2A2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38109B">
        <w:t xml:space="preserve"> k </w:t>
      </w:r>
      <w:r>
        <w:t>realizaci předmětu této smlouvy, avšak tyto povinnosti nejsou výslovně</w:t>
      </w:r>
      <w:r w:rsidR="0038109B">
        <w:t xml:space="preserve"> v </w:t>
      </w:r>
      <w:r>
        <w:t>této smlouvě uvedeny, smluvní strany se pro tento případ dohodly, že</w:t>
      </w:r>
      <w:r w:rsidR="0038109B">
        <w:t xml:space="preserve"> i </w:t>
      </w:r>
      <w:r>
        <w:t>tyto povinnosti Zhotovitele jsou součástí obsahu závazkového vztahu založeného touto smlouvou</w:t>
      </w:r>
      <w:r w:rsidR="0038109B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5A86F0FF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38109B">
        <w:t xml:space="preserve"> a </w:t>
      </w:r>
      <w:r>
        <w:t>budou se týkat závazků vyplývajících</w:t>
      </w:r>
      <w:r w:rsidR="0038109B">
        <w:t xml:space="preserve"> z </w:t>
      </w:r>
      <w:r>
        <w:t>této smlouvy, budou řešeny dohodou. Případnému soudnímu sporu</w:t>
      </w:r>
      <w:r w:rsidR="0038109B">
        <w:t xml:space="preserve"> z </w:t>
      </w:r>
      <w:r>
        <w:t>této smlouvy bude předcházet snaha smluvních stran</w:t>
      </w:r>
      <w:r w:rsidR="0038109B">
        <w:t xml:space="preserve"> o </w:t>
      </w:r>
      <w:r>
        <w:t>řešení sporu smírem.</w:t>
      </w:r>
    </w:p>
    <w:p w14:paraId="0AC03A09" w14:textId="440F7183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38109B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738322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38109B">
        <w:t xml:space="preserve"> a </w:t>
      </w:r>
      <w:r>
        <w:t>lze ji doplnit, upřesnit či změnit pouze číslovanými písemnými dodatky, které se po odsouhlasení</w:t>
      </w:r>
      <w:r w:rsidR="0038109B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3CC3E941" w:rsidR="00076CB6" w:rsidRDefault="00076CB6" w:rsidP="00C764ED">
      <w:pPr>
        <w:pStyle w:val="Nadpis2"/>
      </w:pPr>
      <w:r>
        <w:t>Tato smlouva nabývá účinnosti dnem uveřejnění</w:t>
      </w:r>
      <w:r w:rsidR="0038109B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38109B">
        <w:t xml:space="preserve"> o </w:t>
      </w:r>
      <w:r w:rsidRPr="003003BA">
        <w:t>zvláštních podmínkách účinnosti některých smluv, uveřejňování těchto smluv</w:t>
      </w:r>
      <w:r w:rsidR="0038109B">
        <w:t xml:space="preserve"> a o </w:t>
      </w:r>
      <w:r w:rsidRPr="003003BA">
        <w:t>registru smluv (zákon</w:t>
      </w:r>
      <w:r w:rsidR="0038109B">
        <w:t xml:space="preserve"> o </w:t>
      </w:r>
      <w:r w:rsidRPr="003003BA">
        <w:t>registru smluv)</w:t>
      </w:r>
      <w:r>
        <w:t>. Uveřejnění</w:t>
      </w:r>
      <w:r w:rsidR="0038109B">
        <w:t xml:space="preserve"> v </w:t>
      </w:r>
      <w:r>
        <w:t xml:space="preserve">registru smluv provede </w:t>
      </w:r>
      <w:r w:rsidRPr="007F2327">
        <w:t>Objednatel.</w:t>
      </w:r>
    </w:p>
    <w:p w14:paraId="4FF8CE1E" w14:textId="4A4A149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38109B">
        <w:t xml:space="preserve"> v </w:t>
      </w:r>
      <w:r>
        <w:t>elektronické podobě, přičemž obě smluvní strany obdrží její elektronický originál.</w:t>
      </w:r>
    </w:p>
    <w:p w14:paraId="044075BD" w14:textId="64D5CA4D" w:rsidR="00076CB6" w:rsidRDefault="00076CB6" w:rsidP="00C764ED">
      <w:pPr>
        <w:pStyle w:val="Nadpis2"/>
      </w:pPr>
      <w:r w:rsidRPr="00CC3FBB">
        <w:t>Smluvní strany výslovně souhlasí, že tato smlouva může být bez jakéhokoliv omezení zveřejněna</w:t>
      </w:r>
      <w:r w:rsidR="0038109B">
        <w:t xml:space="preserve"> a </w:t>
      </w:r>
      <w:r w:rsidRPr="00CC3FBB">
        <w:t>to včetně všech případných příloh</w:t>
      </w:r>
      <w:r w:rsidR="0038109B">
        <w:t xml:space="preserve"> a </w:t>
      </w:r>
      <w:r w:rsidRPr="00CC3FBB">
        <w:t>dodatků. Smluvní strany prohlašují, že skutečnosti uvedené</w:t>
      </w:r>
      <w:r w:rsidR="0038109B">
        <w:t xml:space="preserve"> v </w:t>
      </w:r>
      <w:r w:rsidRPr="00CC3FBB">
        <w:t>této smlouvě nepovažují za obchodní tajemství ve smyslu §</w:t>
      </w:r>
      <w:r>
        <w:t xml:space="preserve"> </w:t>
      </w:r>
      <w:r w:rsidRPr="00CC3FBB">
        <w:t xml:space="preserve">504 </w:t>
      </w:r>
      <w:r>
        <w:t>OZ</w:t>
      </w:r>
      <w:r w:rsidR="0038109B">
        <w:t xml:space="preserve"> a </w:t>
      </w:r>
      <w:r w:rsidRPr="00CC3FBB">
        <w:t>udělují svolení</w:t>
      </w:r>
      <w:r w:rsidR="0038109B">
        <w:t xml:space="preserve"> k </w:t>
      </w:r>
      <w:r w:rsidRPr="00CC3FBB">
        <w:t>jejich užití</w:t>
      </w:r>
      <w:r w:rsidR="0038109B">
        <w:t xml:space="preserve"> a </w:t>
      </w:r>
      <w:r w:rsidRPr="00CC3FBB">
        <w:t>zveřejnění bez stanovení jakýchkoliv dalších podmínek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3A49A148" w:rsidR="00076CB6" w:rsidRDefault="00076CB6" w:rsidP="00D671DB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38109B">
        <w:t xml:space="preserve"> a </w:t>
      </w:r>
      <w:r w:rsidRPr="008F5CBF">
        <w:t>identifikační údaje poddodavatelů</w:t>
      </w:r>
    </w:p>
    <w:p w14:paraId="09165A3A" w14:textId="77777777" w:rsidR="00076CB6" w:rsidRDefault="00076CB6" w:rsidP="00D671DB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3DDB5A72" w14:textId="18068068" w:rsidR="00D717BD" w:rsidRDefault="00C71CF0" w:rsidP="00C71CF0">
      <w:pPr>
        <w:pStyle w:val="Nadpis2"/>
      </w:pPr>
      <w:r w:rsidRPr="00C71CF0">
        <w:t xml:space="preserve">Doložka podle § 41 zákona č. 128/2000 Sb., o obcích (obecní zřízení), ve znění pozdějších předpisů: Tato smlouva </w:t>
      </w:r>
      <w:r w:rsidR="00CA5886">
        <w:t xml:space="preserve">se uzavírá v souladu s </w:t>
      </w:r>
      <w:r w:rsidR="00CA5886" w:rsidRPr="00C71CF0">
        <w:t xml:space="preserve">usnesením č. ………… </w:t>
      </w:r>
      <w:r w:rsidR="00CA5886">
        <w:t xml:space="preserve">přijatým </w:t>
      </w:r>
      <w:r w:rsidRPr="00C71CF0">
        <w:t>Radou města na její ……… schůzi dne ………….. a je uzavírána v souladu se Směrnicí Veřejné zakázky.</w:t>
      </w:r>
    </w:p>
    <w:p w14:paraId="412980AB" w14:textId="3C0F17AC" w:rsidR="00D717BD" w:rsidRPr="00CD5763" w:rsidRDefault="00D717BD" w:rsidP="00DC7087">
      <w:pPr>
        <w:pStyle w:val="Nadpis2"/>
      </w:pPr>
      <w:r w:rsidRPr="00CD5763">
        <w:t>Na důkaz svého souhlasu</w:t>
      </w:r>
      <w:r w:rsidR="0038109B">
        <w:t xml:space="preserve"> s </w:t>
      </w:r>
      <w:r w:rsidRPr="00CD5763">
        <w:t>obsahem této smlouvy</w:t>
      </w:r>
      <w:r w:rsidR="0038109B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38109B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31D03D85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38109B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2AA7B6D7" w14:textId="77777777" w:rsidR="009D3800" w:rsidRPr="00C24BBE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7F1E223B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4214204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192629F8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6824C617" w14:textId="1217B080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65D046A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02328C5F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14:paraId="683FD1FB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60F8C43E" w14:textId="77777777" w:rsidR="00DC7087" w:rsidRDefault="00DC7087" w:rsidP="00DC7087">
      <w:pPr>
        <w:tabs>
          <w:tab w:val="left" w:pos="2520"/>
        </w:tabs>
      </w:pPr>
      <w:r w:rsidRPr="002E76F7">
        <w:rPr>
          <w:highlight w:val="yellow"/>
        </w:rPr>
        <w:t>Část plnění</w:t>
      </w:r>
      <w:r>
        <w:rPr>
          <w:highlight w:val="yellow"/>
        </w:rPr>
        <w:t xml:space="preserve"> a cena v Kč bez DPH</w:t>
      </w:r>
      <w:r w:rsidRPr="002E76F7">
        <w:rPr>
          <w:highlight w:val="yellow"/>
        </w:rPr>
        <w:t>:</w:t>
      </w:r>
    </w:p>
    <w:p w14:paraId="08C82FFF" w14:textId="77777777" w:rsidR="00497AB0" w:rsidRDefault="00497AB0" w:rsidP="00C764ED">
      <w:pPr>
        <w:tabs>
          <w:tab w:val="left" w:pos="2520"/>
        </w:tabs>
      </w:pPr>
    </w:p>
    <w:p w14:paraId="3F814A13" w14:textId="1C050CC9" w:rsidR="00076CB6" w:rsidRDefault="00076CB6" w:rsidP="00C764ED">
      <w:pPr>
        <w:tabs>
          <w:tab w:val="left" w:pos="2520"/>
        </w:tabs>
      </w:pPr>
      <w:r>
        <w:tab/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48B9225A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14:paraId="5F23E577" w14:textId="77777777" w:rsidTr="002E0A05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77777777" w:rsidR="00076CB6" w:rsidRDefault="00076CB6" w:rsidP="00C764ED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77777777" w:rsidR="00076CB6" w:rsidRDefault="00076CB6" w:rsidP="00833C48">
            <w:pPr>
              <w:pStyle w:val="NormlnTunPed18b"/>
              <w:spacing w:before="0"/>
            </w:pPr>
            <w:r>
              <w:t>Pracovní den ukončení činnosti</w:t>
            </w:r>
          </w:p>
          <w:p w14:paraId="6254829E" w14:textId="77777777" w:rsidR="00076CB6" w:rsidRDefault="00076CB6" w:rsidP="00833C48">
            <w:pPr>
              <w:pStyle w:val="NormlnTunPed18b"/>
              <w:spacing w:before="0"/>
            </w:pPr>
            <w:r>
              <w:t xml:space="preserve">od </w:t>
            </w:r>
            <w:r w:rsidR="00983BE8">
              <w:t>nabytí účinnosti</w:t>
            </w:r>
            <w:r>
              <w:t xml:space="preserve"> této smlouvy</w:t>
            </w:r>
          </w:p>
        </w:tc>
      </w:tr>
      <w:tr w:rsidR="00FE4E81" w14:paraId="73D467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212BCD8" w14:textId="3AF5215F" w:rsidR="00FE4E81" w:rsidRPr="002E0A05" w:rsidRDefault="00DC7087" w:rsidP="00A83642">
            <w:pPr>
              <w:pStyle w:val="NormlnTunPed18b"/>
              <w:spacing w:before="0"/>
              <w:jc w:val="both"/>
              <w:rPr>
                <w:b w:val="0"/>
              </w:rPr>
            </w:pPr>
            <w:r w:rsidRPr="00DC7087">
              <w:rPr>
                <w:b w:val="0"/>
              </w:rPr>
              <w:t xml:space="preserve">Pořízení předmětu </w:t>
            </w:r>
            <w:r>
              <w:rPr>
                <w:b w:val="0"/>
              </w:rPr>
              <w:t>plnění</w:t>
            </w:r>
          </w:p>
        </w:tc>
        <w:tc>
          <w:tcPr>
            <w:tcW w:w="3339" w:type="dxa"/>
            <w:vAlign w:val="center"/>
          </w:tcPr>
          <w:p w14:paraId="73E358D9" w14:textId="4299C8EF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608EAB4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139935B" w14:textId="4C7DE86C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Instalace, konfigurace, testování</w:t>
            </w:r>
            <w:r w:rsidR="0038109B">
              <w:rPr>
                <w:b w:val="0"/>
              </w:rPr>
              <w:t xml:space="preserve"> a </w:t>
            </w:r>
            <w:r w:rsidRPr="002E0A05">
              <w:rPr>
                <w:b w:val="0"/>
              </w:rPr>
              <w:t>implementace</w:t>
            </w:r>
          </w:p>
        </w:tc>
        <w:tc>
          <w:tcPr>
            <w:tcW w:w="3339" w:type="dxa"/>
            <w:vAlign w:val="center"/>
          </w:tcPr>
          <w:p w14:paraId="38D6DDD4" w14:textId="7F160B42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65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FA2AD84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7D7FEAB" w14:textId="6017CBEF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kušební provoz</w:t>
            </w:r>
            <w:r w:rsidR="0038109B">
              <w:rPr>
                <w:b w:val="0"/>
              </w:rPr>
              <w:t xml:space="preserve"> a </w:t>
            </w:r>
            <w:r w:rsidRPr="002E0A05">
              <w:rPr>
                <w:b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6451C295" w14:textId="52F52537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5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B32797A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CEF2280" w14:textId="77777777" w:rsidR="00FE4E81" w:rsidRDefault="00FE4E81" w:rsidP="00C764ED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1DEBC02E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924F4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3067AE4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51B873A0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5ADD5A6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5750C1B" w14:textId="520BA8D9" w:rsidR="00FE4E81" w:rsidRDefault="00FE4E81" w:rsidP="00C764ED">
            <w:pPr>
              <w:pStyle w:val="NormlnTunPed18b"/>
              <w:spacing w:before="0"/>
              <w:jc w:val="both"/>
            </w:pPr>
            <w:r>
              <w:t>Předání</w:t>
            </w:r>
            <w:r w:rsidR="0038109B">
              <w:t xml:space="preserve"> a </w:t>
            </w:r>
            <w:r>
              <w:t>převzetí díla</w:t>
            </w:r>
            <w:r w:rsidR="0088325F">
              <w:t xml:space="preserve"> jako celku</w:t>
            </w:r>
          </w:p>
        </w:tc>
        <w:tc>
          <w:tcPr>
            <w:tcW w:w="3339" w:type="dxa"/>
            <w:vAlign w:val="center"/>
          </w:tcPr>
          <w:p w14:paraId="465E2B3E" w14:textId="12DA24B1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70387EA8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2FE8737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0E75DE1A" w:rsidR="00FE4E81" w:rsidRPr="002E0A05" w:rsidRDefault="00DC708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</w:t>
            </w:r>
            <w:r w:rsidR="00996DF1">
              <w:rPr>
                <w:b w:val="0"/>
              </w:rPr>
              <w:t>1</w:t>
            </w:r>
            <w:r w:rsidR="00FE4E81" w:rsidRPr="002E0A05">
              <w:rPr>
                <w:b w:val="0"/>
              </w:rPr>
              <w:t>.</w:t>
            </w:r>
          </w:p>
        </w:tc>
      </w:tr>
    </w:tbl>
    <w:p w14:paraId="425FE346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076CB6" w:rsidRPr="00E314D4" w:rsidSect="00567145">
      <w:footerReference w:type="default" r:id="rId10"/>
      <w:headerReference w:type="first" r:id="rId11"/>
      <w:footerReference w:type="first" r:id="rId12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5A9DA" w14:textId="77777777" w:rsidR="00567145" w:rsidRDefault="00567145">
      <w:r>
        <w:separator/>
      </w:r>
    </w:p>
    <w:p w14:paraId="75F1CB03" w14:textId="77777777" w:rsidR="00567145" w:rsidRDefault="00567145"/>
    <w:p w14:paraId="5806227B" w14:textId="77777777" w:rsidR="00567145" w:rsidRDefault="00567145"/>
    <w:p w14:paraId="7E65B434" w14:textId="77777777" w:rsidR="00567145" w:rsidRDefault="00567145"/>
    <w:p w14:paraId="1EBF21D5" w14:textId="77777777" w:rsidR="00567145" w:rsidRDefault="00567145"/>
    <w:p w14:paraId="2581B46F" w14:textId="77777777" w:rsidR="00567145" w:rsidRDefault="00567145"/>
    <w:p w14:paraId="7BF3C7CF" w14:textId="77777777" w:rsidR="00567145" w:rsidRDefault="00567145"/>
    <w:p w14:paraId="524546F6" w14:textId="77777777" w:rsidR="00567145" w:rsidRDefault="00567145"/>
  </w:endnote>
  <w:endnote w:type="continuationSeparator" w:id="0">
    <w:p w14:paraId="53D07A64" w14:textId="77777777" w:rsidR="00567145" w:rsidRDefault="00567145">
      <w:r>
        <w:continuationSeparator/>
      </w:r>
    </w:p>
    <w:p w14:paraId="7FF435F3" w14:textId="77777777" w:rsidR="00567145" w:rsidRDefault="00567145"/>
    <w:p w14:paraId="56C6B37F" w14:textId="77777777" w:rsidR="00567145" w:rsidRDefault="00567145"/>
    <w:p w14:paraId="1FE0F1AB" w14:textId="77777777" w:rsidR="00567145" w:rsidRDefault="00567145"/>
    <w:p w14:paraId="13A4017E" w14:textId="77777777" w:rsidR="00567145" w:rsidRDefault="00567145"/>
    <w:p w14:paraId="15DA067C" w14:textId="77777777" w:rsidR="00567145" w:rsidRDefault="00567145"/>
    <w:p w14:paraId="68377000" w14:textId="77777777" w:rsidR="00567145" w:rsidRDefault="00567145"/>
    <w:p w14:paraId="31D0AF9B" w14:textId="77777777" w:rsidR="00567145" w:rsidRDefault="005671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4B257055" w:rsidR="00835A15" w:rsidRPr="00DE15C9" w:rsidRDefault="00835A15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E54740">
      <w:rPr>
        <w:noProof/>
        <w:snapToGrid w:val="0"/>
      </w:rPr>
      <w:t>Blansko Příloha č. 3 ZD V09 eGov Smlouva o dílo a podpoře v3.docx</w:t>
    </w:r>
    <w:r w:rsidRPr="00E33F3D">
      <w:rPr>
        <w:snapToGrid w:val="0"/>
      </w:rPr>
      <w:fldChar w:fldCharType="end"/>
    </w:r>
    <w:r w:rsidR="00E54740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641131">
      <w:rPr>
        <w:noProof/>
      </w:rPr>
      <w:t>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641131">
      <w:rPr>
        <w:noProof/>
      </w:rPr>
      <w:t>11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3BCED402" w:rsidR="00835A15" w:rsidRPr="00E33F3D" w:rsidRDefault="00835A15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B9664C">
      <w:rPr>
        <w:noProof/>
        <w:snapToGrid w:val="0"/>
      </w:rPr>
      <w:t>Blansko Příloha č. 3 ZD V09 eGovernment Smlouva o dílo a podpoře v1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B9664C">
      <w:rPr>
        <w:noProof/>
      </w:rPr>
      <w:t>11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71048" w14:textId="77777777" w:rsidR="00567145" w:rsidRDefault="00567145">
      <w:r>
        <w:separator/>
      </w:r>
    </w:p>
    <w:p w14:paraId="33387771" w14:textId="77777777" w:rsidR="00567145" w:rsidRDefault="00567145"/>
    <w:p w14:paraId="184B095D" w14:textId="77777777" w:rsidR="00567145" w:rsidRDefault="00567145"/>
    <w:p w14:paraId="11B2EA10" w14:textId="77777777" w:rsidR="00567145" w:rsidRDefault="00567145"/>
    <w:p w14:paraId="17CA20E9" w14:textId="77777777" w:rsidR="00567145" w:rsidRDefault="00567145"/>
    <w:p w14:paraId="405D4DDB" w14:textId="77777777" w:rsidR="00567145" w:rsidRDefault="00567145"/>
    <w:p w14:paraId="5680A1C6" w14:textId="77777777" w:rsidR="00567145" w:rsidRDefault="00567145"/>
    <w:p w14:paraId="1FCB1341" w14:textId="77777777" w:rsidR="00567145" w:rsidRDefault="00567145"/>
  </w:footnote>
  <w:footnote w:type="continuationSeparator" w:id="0">
    <w:p w14:paraId="5BC32A7E" w14:textId="77777777" w:rsidR="00567145" w:rsidRDefault="00567145">
      <w:r>
        <w:continuationSeparator/>
      </w:r>
    </w:p>
    <w:p w14:paraId="69421E0E" w14:textId="77777777" w:rsidR="00567145" w:rsidRDefault="00567145"/>
    <w:p w14:paraId="2887E9B6" w14:textId="77777777" w:rsidR="00567145" w:rsidRDefault="00567145"/>
    <w:p w14:paraId="011DB0CE" w14:textId="77777777" w:rsidR="00567145" w:rsidRDefault="00567145"/>
    <w:p w14:paraId="6B147F76" w14:textId="77777777" w:rsidR="00567145" w:rsidRDefault="00567145"/>
    <w:p w14:paraId="0C6ACDA7" w14:textId="77777777" w:rsidR="00567145" w:rsidRDefault="00567145"/>
    <w:p w14:paraId="78604161" w14:textId="77777777" w:rsidR="00567145" w:rsidRDefault="00567145"/>
    <w:p w14:paraId="1FB90B8B" w14:textId="77777777" w:rsidR="00567145" w:rsidRDefault="005671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835A15" w:rsidRDefault="00835A15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835A15" w:rsidRDefault="00835A15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pStyle w:val="Nadpis3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8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E40586"/>
    <w:multiLevelType w:val="hybridMultilevel"/>
    <w:tmpl w:val="1DBCF6DE"/>
    <w:lvl w:ilvl="0" w:tplc="3064B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19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pStyle w:val="StylNadpis3Ari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2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97817518">
    <w:abstractNumId w:val="16"/>
  </w:num>
  <w:num w:numId="2" w16cid:durableId="1788771588">
    <w:abstractNumId w:val="7"/>
  </w:num>
  <w:num w:numId="3" w16cid:durableId="1400059626">
    <w:abstractNumId w:val="18"/>
  </w:num>
  <w:num w:numId="4" w16cid:durableId="1601329154">
    <w:abstractNumId w:val="15"/>
  </w:num>
  <w:num w:numId="5" w16cid:durableId="233786340">
    <w:abstractNumId w:val="10"/>
  </w:num>
  <w:num w:numId="6" w16cid:durableId="883371007">
    <w:abstractNumId w:val="17"/>
  </w:num>
  <w:num w:numId="7" w16cid:durableId="43062306">
    <w:abstractNumId w:val="19"/>
  </w:num>
  <w:num w:numId="8" w16cid:durableId="17242705">
    <w:abstractNumId w:val="20"/>
  </w:num>
  <w:num w:numId="9" w16cid:durableId="1050962825">
    <w:abstractNumId w:val="6"/>
  </w:num>
  <w:num w:numId="10" w16cid:durableId="1739396174">
    <w:abstractNumId w:val="21"/>
  </w:num>
  <w:num w:numId="11" w16cid:durableId="1546259672">
    <w:abstractNumId w:val="0"/>
  </w:num>
  <w:num w:numId="12" w16cid:durableId="1764496256">
    <w:abstractNumId w:val="9"/>
  </w:num>
  <w:num w:numId="13" w16cid:durableId="183829328">
    <w:abstractNumId w:val="14"/>
  </w:num>
  <w:num w:numId="14" w16cid:durableId="1037044687">
    <w:abstractNumId w:val="8"/>
  </w:num>
  <w:num w:numId="15" w16cid:durableId="295067829">
    <w:abstractNumId w:val="23"/>
  </w:num>
  <w:num w:numId="16" w16cid:durableId="35085648">
    <w:abstractNumId w:val="2"/>
  </w:num>
  <w:num w:numId="17" w16cid:durableId="1887836521">
    <w:abstractNumId w:val="12"/>
  </w:num>
  <w:num w:numId="18" w16cid:durableId="1462728184">
    <w:abstractNumId w:val="11"/>
  </w:num>
  <w:num w:numId="19" w16cid:durableId="1068770622">
    <w:abstractNumId w:val="3"/>
  </w:num>
  <w:num w:numId="20" w16cid:durableId="620578237">
    <w:abstractNumId w:val="4"/>
  </w:num>
  <w:num w:numId="21" w16cid:durableId="1434593565">
    <w:abstractNumId w:val="22"/>
  </w:num>
  <w:num w:numId="22" w16cid:durableId="1070080251">
    <w:abstractNumId w:val="5"/>
  </w:num>
  <w:num w:numId="23" w16cid:durableId="1547637939">
    <w:abstractNumId w:val="13"/>
  </w:num>
  <w:num w:numId="24" w16cid:durableId="1037663697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435"/>
    <w:rsid w:val="00010DAE"/>
    <w:rsid w:val="0001649C"/>
    <w:rsid w:val="00017DE5"/>
    <w:rsid w:val="0002078C"/>
    <w:rsid w:val="000219D1"/>
    <w:rsid w:val="0002408F"/>
    <w:rsid w:val="00024DB3"/>
    <w:rsid w:val="00024F43"/>
    <w:rsid w:val="00025293"/>
    <w:rsid w:val="00026EEE"/>
    <w:rsid w:val="000304F0"/>
    <w:rsid w:val="0003072A"/>
    <w:rsid w:val="0003289B"/>
    <w:rsid w:val="0003318E"/>
    <w:rsid w:val="00034286"/>
    <w:rsid w:val="000402D1"/>
    <w:rsid w:val="00040CFF"/>
    <w:rsid w:val="000446FD"/>
    <w:rsid w:val="0004579F"/>
    <w:rsid w:val="000457AA"/>
    <w:rsid w:val="00046197"/>
    <w:rsid w:val="000461C0"/>
    <w:rsid w:val="00046837"/>
    <w:rsid w:val="000470AB"/>
    <w:rsid w:val="000470D4"/>
    <w:rsid w:val="000507B3"/>
    <w:rsid w:val="00052226"/>
    <w:rsid w:val="000535EE"/>
    <w:rsid w:val="00053E74"/>
    <w:rsid w:val="00056567"/>
    <w:rsid w:val="000612BE"/>
    <w:rsid w:val="000634FE"/>
    <w:rsid w:val="00064FDA"/>
    <w:rsid w:val="000652C4"/>
    <w:rsid w:val="00066A6C"/>
    <w:rsid w:val="00070388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E14"/>
    <w:rsid w:val="000930A6"/>
    <w:rsid w:val="000938A4"/>
    <w:rsid w:val="00094890"/>
    <w:rsid w:val="000A1F37"/>
    <w:rsid w:val="000A4D1A"/>
    <w:rsid w:val="000A6CBF"/>
    <w:rsid w:val="000B0A69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2C76"/>
    <w:rsid w:val="000E482D"/>
    <w:rsid w:val="000F0D7A"/>
    <w:rsid w:val="000F0F3F"/>
    <w:rsid w:val="0010094F"/>
    <w:rsid w:val="00102AA9"/>
    <w:rsid w:val="00102FCA"/>
    <w:rsid w:val="0011365F"/>
    <w:rsid w:val="00115E4A"/>
    <w:rsid w:val="001163B2"/>
    <w:rsid w:val="00116C2A"/>
    <w:rsid w:val="00117976"/>
    <w:rsid w:val="00120C45"/>
    <w:rsid w:val="001217F4"/>
    <w:rsid w:val="001225C6"/>
    <w:rsid w:val="00124741"/>
    <w:rsid w:val="00125298"/>
    <w:rsid w:val="0012793F"/>
    <w:rsid w:val="00130C92"/>
    <w:rsid w:val="00130CC7"/>
    <w:rsid w:val="00132708"/>
    <w:rsid w:val="0013273D"/>
    <w:rsid w:val="00135145"/>
    <w:rsid w:val="0013658E"/>
    <w:rsid w:val="00142315"/>
    <w:rsid w:val="0014458A"/>
    <w:rsid w:val="001449EC"/>
    <w:rsid w:val="00146002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5F8"/>
    <w:rsid w:val="001726E6"/>
    <w:rsid w:val="001742B4"/>
    <w:rsid w:val="00174877"/>
    <w:rsid w:val="001813DC"/>
    <w:rsid w:val="00187298"/>
    <w:rsid w:val="00187E36"/>
    <w:rsid w:val="0019034F"/>
    <w:rsid w:val="00192203"/>
    <w:rsid w:val="00195660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64D4"/>
    <w:rsid w:val="001C64E1"/>
    <w:rsid w:val="001C78FD"/>
    <w:rsid w:val="001D34A7"/>
    <w:rsid w:val="001D5899"/>
    <w:rsid w:val="001D6551"/>
    <w:rsid w:val="001D7892"/>
    <w:rsid w:val="001E07CD"/>
    <w:rsid w:val="001E23B0"/>
    <w:rsid w:val="001E3A46"/>
    <w:rsid w:val="001E4210"/>
    <w:rsid w:val="001E55E9"/>
    <w:rsid w:val="001E7AEE"/>
    <w:rsid w:val="001F1CEA"/>
    <w:rsid w:val="001F65DC"/>
    <w:rsid w:val="001F680C"/>
    <w:rsid w:val="001F6F95"/>
    <w:rsid w:val="001F77AE"/>
    <w:rsid w:val="00202EF2"/>
    <w:rsid w:val="00204197"/>
    <w:rsid w:val="002043EF"/>
    <w:rsid w:val="00205FB4"/>
    <w:rsid w:val="002073B5"/>
    <w:rsid w:val="002114FC"/>
    <w:rsid w:val="00212EAC"/>
    <w:rsid w:val="00215E55"/>
    <w:rsid w:val="00221CBF"/>
    <w:rsid w:val="00222870"/>
    <w:rsid w:val="00223DD5"/>
    <w:rsid w:val="00225C2E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EFB"/>
    <w:rsid w:val="00255F11"/>
    <w:rsid w:val="00260987"/>
    <w:rsid w:val="00261556"/>
    <w:rsid w:val="00262609"/>
    <w:rsid w:val="0026305D"/>
    <w:rsid w:val="0026371A"/>
    <w:rsid w:val="00264971"/>
    <w:rsid w:val="0026562D"/>
    <w:rsid w:val="00267F2B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43A9"/>
    <w:rsid w:val="002B4F3F"/>
    <w:rsid w:val="002B6A25"/>
    <w:rsid w:val="002D04E1"/>
    <w:rsid w:val="002D1689"/>
    <w:rsid w:val="002D2FA5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6F18"/>
    <w:rsid w:val="00306FAA"/>
    <w:rsid w:val="0030775F"/>
    <w:rsid w:val="00314B9A"/>
    <w:rsid w:val="003154AD"/>
    <w:rsid w:val="003165B1"/>
    <w:rsid w:val="0032022A"/>
    <w:rsid w:val="00320E4E"/>
    <w:rsid w:val="00320F3F"/>
    <w:rsid w:val="0032267A"/>
    <w:rsid w:val="00327EDF"/>
    <w:rsid w:val="00327EED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DA6"/>
    <w:rsid w:val="0035433A"/>
    <w:rsid w:val="003550C4"/>
    <w:rsid w:val="00361045"/>
    <w:rsid w:val="0036642E"/>
    <w:rsid w:val="0036695E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3B18"/>
    <w:rsid w:val="003968C0"/>
    <w:rsid w:val="00397227"/>
    <w:rsid w:val="003A180C"/>
    <w:rsid w:val="003A39D7"/>
    <w:rsid w:val="003A453C"/>
    <w:rsid w:val="003A6F03"/>
    <w:rsid w:val="003A71C7"/>
    <w:rsid w:val="003B317A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4359"/>
    <w:rsid w:val="003E5D83"/>
    <w:rsid w:val="003E6216"/>
    <w:rsid w:val="003E68AC"/>
    <w:rsid w:val="003E71E2"/>
    <w:rsid w:val="003E7539"/>
    <w:rsid w:val="003F273D"/>
    <w:rsid w:val="003F40ED"/>
    <w:rsid w:val="003F6DFD"/>
    <w:rsid w:val="00402624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38F2"/>
    <w:rsid w:val="00444C8C"/>
    <w:rsid w:val="00445A55"/>
    <w:rsid w:val="00447220"/>
    <w:rsid w:val="00447F71"/>
    <w:rsid w:val="004502A1"/>
    <w:rsid w:val="00451F78"/>
    <w:rsid w:val="004525DD"/>
    <w:rsid w:val="00453B0A"/>
    <w:rsid w:val="00460FC2"/>
    <w:rsid w:val="00461F0C"/>
    <w:rsid w:val="0046430D"/>
    <w:rsid w:val="00465AF0"/>
    <w:rsid w:val="00467909"/>
    <w:rsid w:val="004700A3"/>
    <w:rsid w:val="00476A2B"/>
    <w:rsid w:val="00482720"/>
    <w:rsid w:val="00485B4F"/>
    <w:rsid w:val="0048676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AED"/>
    <w:rsid w:val="004C4C7B"/>
    <w:rsid w:val="004C5091"/>
    <w:rsid w:val="004D0C50"/>
    <w:rsid w:val="004D29F0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F2C86"/>
    <w:rsid w:val="004F4D99"/>
    <w:rsid w:val="005003E5"/>
    <w:rsid w:val="0050287F"/>
    <w:rsid w:val="005047D9"/>
    <w:rsid w:val="00504D47"/>
    <w:rsid w:val="00511BC0"/>
    <w:rsid w:val="0051370F"/>
    <w:rsid w:val="005171E7"/>
    <w:rsid w:val="0052075A"/>
    <w:rsid w:val="005245B1"/>
    <w:rsid w:val="00527340"/>
    <w:rsid w:val="005348E8"/>
    <w:rsid w:val="00535707"/>
    <w:rsid w:val="00536F48"/>
    <w:rsid w:val="00540286"/>
    <w:rsid w:val="00541647"/>
    <w:rsid w:val="005462FF"/>
    <w:rsid w:val="00547437"/>
    <w:rsid w:val="00550CF0"/>
    <w:rsid w:val="005538C9"/>
    <w:rsid w:val="00553B00"/>
    <w:rsid w:val="0055577B"/>
    <w:rsid w:val="00556FE1"/>
    <w:rsid w:val="0055756D"/>
    <w:rsid w:val="00557968"/>
    <w:rsid w:val="0056085A"/>
    <w:rsid w:val="0056152C"/>
    <w:rsid w:val="00562844"/>
    <w:rsid w:val="005643E6"/>
    <w:rsid w:val="00566DC1"/>
    <w:rsid w:val="00567145"/>
    <w:rsid w:val="00567190"/>
    <w:rsid w:val="00567779"/>
    <w:rsid w:val="00567D49"/>
    <w:rsid w:val="005707E2"/>
    <w:rsid w:val="00571D1A"/>
    <w:rsid w:val="00576339"/>
    <w:rsid w:val="005765C7"/>
    <w:rsid w:val="00580238"/>
    <w:rsid w:val="005824A8"/>
    <w:rsid w:val="005826A6"/>
    <w:rsid w:val="0058487C"/>
    <w:rsid w:val="0058659F"/>
    <w:rsid w:val="00590695"/>
    <w:rsid w:val="00592109"/>
    <w:rsid w:val="005948C7"/>
    <w:rsid w:val="005952E3"/>
    <w:rsid w:val="005A375A"/>
    <w:rsid w:val="005A4234"/>
    <w:rsid w:val="005A505B"/>
    <w:rsid w:val="005A5C26"/>
    <w:rsid w:val="005A5D81"/>
    <w:rsid w:val="005A79E9"/>
    <w:rsid w:val="005B0325"/>
    <w:rsid w:val="005B395E"/>
    <w:rsid w:val="005C3662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F0A2E"/>
    <w:rsid w:val="005F153E"/>
    <w:rsid w:val="005F3897"/>
    <w:rsid w:val="005F4563"/>
    <w:rsid w:val="005F470D"/>
    <w:rsid w:val="005F4CA3"/>
    <w:rsid w:val="005F4E88"/>
    <w:rsid w:val="005F7032"/>
    <w:rsid w:val="005F7766"/>
    <w:rsid w:val="005F7B70"/>
    <w:rsid w:val="00600471"/>
    <w:rsid w:val="00601C6B"/>
    <w:rsid w:val="006061CD"/>
    <w:rsid w:val="00606840"/>
    <w:rsid w:val="00606D4B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1131"/>
    <w:rsid w:val="00643047"/>
    <w:rsid w:val="00647014"/>
    <w:rsid w:val="006500FC"/>
    <w:rsid w:val="006523BA"/>
    <w:rsid w:val="006562A9"/>
    <w:rsid w:val="00662052"/>
    <w:rsid w:val="00663478"/>
    <w:rsid w:val="00665251"/>
    <w:rsid w:val="00665714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86D61"/>
    <w:rsid w:val="00690B85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321E"/>
    <w:rsid w:val="006C62F6"/>
    <w:rsid w:val="006D2AB6"/>
    <w:rsid w:val="006D5B84"/>
    <w:rsid w:val="006D5D77"/>
    <w:rsid w:val="006E14F4"/>
    <w:rsid w:val="006E16B7"/>
    <w:rsid w:val="006E2D2D"/>
    <w:rsid w:val="006E37BB"/>
    <w:rsid w:val="006E6D92"/>
    <w:rsid w:val="006E7A8B"/>
    <w:rsid w:val="006F201B"/>
    <w:rsid w:val="006F2A0E"/>
    <w:rsid w:val="006F48C7"/>
    <w:rsid w:val="006F4963"/>
    <w:rsid w:val="006F52BB"/>
    <w:rsid w:val="007013D9"/>
    <w:rsid w:val="007013FA"/>
    <w:rsid w:val="0070163C"/>
    <w:rsid w:val="00702E3F"/>
    <w:rsid w:val="0070365F"/>
    <w:rsid w:val="00703D91"/>
    <w:rsid w:val="0070573C"/>
    <w:rsid w:val="00712FA5"/>
    <w:rsid w:val="00713701"/>
    <w:rsid w:val="0071387E"/>
    <w:rsid w:val="0071504E"/>
    <w:rsid w:val="007173B0"/>
    <w:rsid w:val="00717D36"/>
    <w:rsid w:val="00721E21"/>
    <w:rsid w:val="00724517"/>
    <w:rsid w:val="00725B31"/>
    <w:rsid w:val="00725CE3"/>
    <w:rsid w:val="00726506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311D"/>
    <w:rsid w:val="00753CF8"/>
    <w:rsid w:val="007558B4"/>
    <w:rsid w:val="0075716D"/>
    <w:rsid w:val="0075765A"/>
    <w:rsid w:val="0076112A"/>
    <w:rsid w:val="00761E59"/>
    <w:rsid w:val="00762F1E"/>
    <w:rsid w:val="00763DF6"/>
    <w:rsid w:val="00765F0E"/>
    <w:rsid w:val="0076786A"/>
    <w:rsid w:val="00774190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7543"/>
    <w:rsid w:val="007B1140"/>
    <w:rsid w:val="007B459A"/>
    <w:rsid w:val="007B712F"/>
    <w:rsid w:val="007B7A55"/>
    <w:rsid w:val="007C1282"/>
    <w:rsid w:val="007C1F1C"/>
    <w:rsid w:val="007C495F"/>
    <w:rsid w:val="007C56F7"/>
    <w:rsid w:val="007C79C0"/>
    <w:rsid w:val="007D58C5"/>
    <w:rsid w:val="007D59B2"/>
    <w:rsid w:val="007D5CFE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327"/>
    <w:rsid w:val="007F24C3"/>
    <w:rsid w:val="007F2E25"/>
    <w:rsid w:val="007F6668"/>
    <w:rsid w:val="007F675D"/>
    <w:rsid w:val="00800198"/>
    <w:rsid w:val="00802D29"/>
    <w:rsid w:val="008037D1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5A15"/>
    <w:rsid w:val="00836A00"/>
    <w:rsid w:val="00840A7B"/>
    <w:rsid w:val="00840B18"/>
    <w:rsid w:val="008441F9"/>
    <w:rsid w:val="008475FD"/>
    <w:rsid w:val="00847F21"/>
    <w:rsid w:val="00850E10"/>
    <w:rsid w:val="008515F3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C43"/>
    <w:rsid w:val="00874D57"/>
    <w:rsid w:val="00875F9A"/>
    <w:rsid w:val="0087707A"/>
    <w:rsid w:val="00877396"/>
    <w:rsid w:val="008817B9"/>
    <w:rsid w:val="008824C9"/>
    <w:rsid w:val="00882ADF"/>
    <w:rsid w:val="0088325F"/>
    <w:rsid w:val="00883419"/>
    <w:rsid w:val="00884D37"/>
    <w:rsid w:val="008866CB"/>
    <w:rsid w:val="00887257"/>
    <w:rsid w:val="00891B1D"/>
    <w:rsid w:val="0089376F"/>
    <w:rsid w:val="00894EA8"/>
    <w:rsid w:val="00896B3D"/>
    <w:rsid w:val="008A126F"/>
    <w:rsid w:val="008A6444"/>
    <w:rsid w:val="008B1CB7"/>
    <w:rsid w:val="008B1F2E"/>
    <w:rsid w:val="008B226A"/>
    <w:rsid w:val="008B28C8"/>
    <w:rsid w:val="008B6662"/>
    <w:rsid w:val="008B7A41"/>
    <w:rsid w:val="008C0A9A"/>
    <w:rsid w:val="008C1F17"/>
    <w:rsid w:val="008C37DE"/>
    <w:rsid w:val="008C448F"/>
    <w:rsid w:val="008C64EA"/>
    <w:rsid w:val="008D3264"/>
    <w:rsid w:val="008D71C0"/>
    <w:rsid w:val="008D7A21"/>
    <w:rsid w:val="008E2C20"/>
    <w:rsid w:val="008E3A17"/>
    <w:rsid w:val="008F0E50"/>
    <w:rsid w:val="008F1243"/>
    <w:rsid w:val="008F437A"/>
    <w:rsid w:val="008F5CBF"/>
    <w:rsid w:val="008F62BE"/>
    <w:rsid w:val="00900EBD"/>
    <w:rsid w:val="00902469"/>
    <w:rsid w:val="00906564"/>
    <w:rsid w:val="00911833"/>
    <w:rsid w:val="00911F64"/>
    <w:rsid w:val="00912DB2"/>
    <w:rsid w:val="00913CCF"/>
    <w:rsid w:val="009150A8"/>
    <w:rsid w:val="00916B9D"/>
    <w:rsid w:val="00923534"/>
    <w:rsid w:val="0092759E"/>
    <w:rsid w:val="00934272"/>
    <w:rsid w:val="00936FA2"/>
    <w:rsid w:val="00937801"/>
    <w:rsid w:val="009456C1"/>
    <w:rsid w:val="009461D1"/>
    <w:rsid w:val="009465D1"/>
    <w:rsid w:val="0094743E"/>
    <w:rsid w:val="00950502"/>
    <w:rsid w:val="0095131A"/>
    <w:rsid w:val="00951CF3"/>
    <w:rsid w:val="00953B1D"/>
    <w:rsid w:val="00957624"/>
    <w:rsid w:val="0096247A"/>
    <w:rsid w:val="00967B0C"/>
    <w:rsid w:val="00973220"/>
    <w:rsid w:val="009745A1"/>
    <w:rsid w:val="00976561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5151"/>
    <w:rsid w:val="00996538"/>
    <w:rsid w:val="00996DF1"/>
    <w:rsid w:val="00997733"/>
    <w:rsid w:val="00997F3B"/>
    <w:rsid w:val="009A17DF"/>
    <w:rsid w:val="009A5B96"/>
    <w:rsid w:val="009A6973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D0227"/>
    <w:rsid w:val="009D11D6"/>
    <w:rsid w:val="009D3800"/>
    <w:rsid w:val="009D4E2A"/>
    <w:rsid w:val="009D4FD2"/>
    <w:rsid w:val="009D62AB"/>
    <w:rsid w:val="009D67E7"/>
    <w:rsid w:val="009D7FCA"/>
    <w:rsid w:val="009E2A27"/>
    <w:rsid w:val="009E3961"/>
    <w:rsid w:val="009E5FCF"/>
    <w:rsid w:val="009E777D"/>
    <w:rsid w:val="009E78B7"/>
    <w:rsid w:val="009F1ECF"/>
    <w:rsid w:val="009F5A4D"/>
    <w:rsid w:val="009F6760"/>
    <w:rsid w:val="009F79B7"/>
    <w:rsid w:val="00A0612C"/>
    <w:rsid w:val="00A10E7A"/>
    <w:rsid w:val="00A12000"/>
    <w:rsid w:val="00A13CF5"/>
    <w:rsid w:val="00A1461E"/>
    <w:rsid w:val="00A1465B"/>
    <w:rsid w:val="00A15B33"/>
    <w:rsid w:val="00A16F55"/>
    <w:rsid w:val="00A21382"/>
    <w:rsid w:val="00A21BB3"/>
    <w:rsid w:val="00A2281F"/>
    <w:rsid w:val="00A25767"/>
    <w:rsid w:val="00A26396"/>
    <w:rsid w:val="00A2689F"/>
    <w:rsid w:val="00A26BAA"/>
    <w:rsid w:val="00A26DC4"/>
    <w:rsid w:val="00A279B5"/>
    <w:rsid w:val="00A31B6B"/>
    <w:rsid w:val="00A32A6D"/>
    <w:rsid w:val="00A361B0"/>
    <w:rsid w:val="00A37BC6"/>
    <w:rsid w:val="00A4486D"/>
    <w:rsid w:val="00A50C96"/>
    <w:rsid w:val="00A544B8"/>
    <w:rsid w:val="00A55FAE"/>
    <w:rsid w:val="00A56EBB"/>
    <w:rsid w:val="00A61F14"/>
    <w:rsid w:val="00A62177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173"/>
    <w:rsid w:val="00A77811"/>
    <w:rsid w:val="00A817B4"/>
    <w:rsid w:val="00A82B5B"/>
    <w:rsid w:val="00A833DE"/>
    <w:rsid w:val="00A83642"/>
    <w:rsid w:val="00A91AFE"/>
    <w:rsid w:val="00A92969"/>
    <w:rsid w:val="00A93FA4"/>
    <w:rsid w:val="00A94054"/>
    <w:rsid w:val="00A9458D"/>
    <w:rsid w:val="00A95284"/>
    <w:rsid w:val="00A95D35"/>
    <w:rsid w:val="00A975E4"/>
    <w:rsid w:val="00AA12EF"/>
    <w:rsid w:val="00AA17BE"/>
    <w:rsid w:val="00AA17C9"/>
    <w:rsid w:val="00AA3895"/>
    <w:rsid w:val="00AA6766"/>
    <w:rsid w:val="00AB06C4"/>
    <w:rsid w:val="00AB1A01"/>
    <w:rsid w:val="00AB6AC2"/>
    <w:rsid w:val="00AC03D6"/>
    <w:rsid w:val="00AC1D0C"/>
    <w:rsid w:val="00AC2055"/>
    <w:rsid w:val="00AC2BAB"/>
    <w:rsid w:val="00AC2DC4"/>
    <w:rsid w:val="00AC2F60"/>
    <w:rsid w:val="00AC6737"/>
    <w:rsid w:val="00AD1EF4"/>
    <w:rsid w:val="00AD301A"/>
    <w:rsid w:val="00AD68E8"/>
    <w:rsid w:val="00AE18D6"/>
    <w:rsid w:val="00AE229A"/>
    <w:rsid w:val="00AE4813"/>
    <w:rsid w:val="00AF0405"/>
    <w:rsid w:val="00AF056E"/>
    <w:rsid w:val="00AF3859"/>
    <w:rsid w:val="00AF4144"/>
    <w:rsid w:val="00AF5210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3CE5"/>
    <w:rsid w:val="00B1427E"/>
    <w:rsid w:val="00B14F5F"/>
    <w:rsid w:val="00B17B7B"/>
    <w:rsid w:val="00B239DF"/>
    <w:rsid w:val="00B2523E"/>
    <w:rsid w:val="00B25871"/>
    <w:rsid w:val="00B30808"/>
    <w:rsid w:val="00B31762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5A47"/>
    <w:rsid w:val="00B55A9B"/>
    <w:rsid w:val="00B573B9"/>
    <w:rsid w:val="00B6237A"/>
    <w:rsid w:val="00B74BFD"/>
    <w:rsid w:val="00B75F33"/>
    <w:rsid w:val="00B80B05"/>
    <w:rsid w:val="00B80B62"/>
    <w:rsid w:val="00B80D2E"/>
    <w:rsid w:val="00B81EA3"/>
    <w:rsid w:val="00B828DA"/>
    <w:rsid w:val="00B83059"/>
    <w:rsid w:val="00B861AE"/>
    <w:rsid w:val="00B87C51"/>
    <w:rsid w:val="00B9398B"/>
    <w:rsid w:val="00B953D6"/>
    <w:rsid w:val="00B95A5B"/>
    <w:rsid w:val="00B9664C"/>
    <w:rsid w:val="00B967F9"/>
    <w:rsid w:val="00B97C1B"/>
    <w:rsid w:val="00B97FD2"/>
    <w:rsid w:val="00BA086F"/>
    <w:rsid w:val="00BA0DD2"/>
    <w:rsid w:val="00BA1A45"/>
    <w:rsid w:val="00BA2CE6"/>
    <w:rsid w:val="00BA37AD"/>
    <w:rsid w:val="00BA4784"/>
    <w:rsid w:val="00BA530F"/>
    <w:rsid w:val="00BA7E22"/>
    <w:rsid w:val="00BB259C"/>
    <w:rsid w:val="00BB2A4B"/>
    <w:rsid w:val="00BB2C0F"/>
    <w:rsid w:val="00BB2E10"/>
    <w:rsid w:val="00BB32C4"/>
    <w:rsid w:val="00BB3737"/>
    <w:rsid w:val="00BB5198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F0861"/>
    <w:rsid w:val="00BF08C9"/>
    <w:rsid w:val="00BF212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40982"/>
    <w:rsid w:val="00C44C1B"/>
    <w:rsid w:val="00C45717"/>
    <w:rsid w:val="00C47DFE"/>
    <w:rsid w:val="00C50534"/>
    <w:rsid w:val="00C552F9"/>
    <w:rsid w:val="00C55B64"/>
    <w:rsid w:val="00C61FDE"/>
    <w:rsid w:val="00C6382B"/>
    <w:rsid w:val="00C644C0"/>
    <w:rsid w:val="00C662C8"/>
    <w:rsid w:val="00C71CF0"/>
    <w:rsid w:val="00C72D75"/>
    <w:rsid w:val="00C73592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5886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F12BA"/>
    <w:rsid w:val="00CF42E8"/>
    <w:rsid w:val="00CF633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414A1"/>
    <w:rsid w:val="00D42123"/>
    <w:rsid w:val="00D43563"/>
    <w:rsid w:val="00D44D8A"/>
    <w:rsid w:val="00D455BC"/>
    <w:rsid w:val="00D46EBE"/>
    <w:rsid w:val="00D538E6"/>
    <w:rsid w:val="00D547B4"/>
    <w:rsid w:val="00D551ED"/>
    <w:rsid w:val="00D567A0"/>
    <w:rsid w:val="00D57A6C"/>
    <w:rsid w:val="00D57DC5"/>
    <w:rsid w:val="00D57F42"/>
    <w:rsid w:val="00D62E40"/>
    <w:rsid w:val="00D6316D"/>
    <w:rsid w:val="00D633BA"/>
    <w:rsid w:val="00D63884"/>
    <w:rsid w:val="00D671DB"/>
    <w:rsid w:val="00D6734C"/>
    <w:rsid w:val="00D700D3"/>
    <w:rsid w:val="00D717BD"/>
    <w:rsid w:val="00D71D97"/>
    <w:rsid w:val="00D82CDF"/>
    <w:rsid w:val="00D846E2"/>
    <w:rsid w:val="00D85D13"/>
    <w:rsid w:val="00D86667"/>
    <w:rsid w:val="00D86D04"/>
    <w:rsid w:val="00D87C11"/>
    <w:rsid w:val="00D93085"/>
    <w:rsid w:val="00D93B86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2266"/>
    <w:rsid w:val="00DC509C"/>
    <w:rsid w:val="00DC7087"/>
    <w:rsid w:val="00DC79F6"/>
    <w:rsid w:val="00DC7AD2"/>
    <w:rsid w:val="00DD1A50"/>
    <w:rsid w:val="00DD1B0B"/>
    <w:rsid w:val="00DD295E"/>
    <w:rsid w:val="00DD45D4"/>
    <w:rsid w:val="00DD4ACE"/>
    <w:rsid w:val="00DD591D"/>
    <w:rsid w:val="00DD594F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5F41"/>
    <w:rsid w:val="00E202B8"/>
    <w:rsid w:val="00E208B3"/>
    <w:rsid w:val="00E24045"/>
    <w:rsid w:val="00E252EE"/>
    <w:rsid w:val="00E27B97"/>
    <w:rsid w:val="00E30BA9"/>
    <w:rsid w:val="00E314D4"/>
    <w:rsid w:val="00E31DD6"/>
    <w:rsid w:val="00E33F3D"/>
    <w:rsid w:val="00E36EED"/>
    <w:rsid w:val="00E41A8B"/>
    <w:rsid w:val="00E425B3"/>
    <w:rsid w:val="00E42C05"/>
    <w:rsid w:val="00E44544"/>
    <w:rsid w:val="00E452C6"/>
    <w:rsid w:val="00E45A07"/>
    <w:rsid w:val="00E46CF3"/>
    <w:rsid w:val="00E51825"/>
    <w:rsid w:val="00E51FF2"/>
    <w:rsid w:val="00E54740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869EF"/>
    <w:rsid w:val="00E86CCA"/>
    <w:rsid w:val="00E874FE"/>
    <w:rsid w:val="00E87BC5"/>
    <w:rsid w:val="00E90EC7"/>
    <w:rsid w:val="00E91CCC"/>
    <w:rsid w:val="00E933E8"/>
    <w:rsid w:val="00EA06A9"/>
    <w:rsid w:val="00EA08BC"/>
    <w:rsid w:val="00EA109E"/>
    <w:rsid w:val="00EA1DE2"/>
    <w:rsid w:val="00EA2822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6486"/>
    <w:rsid w:val="00ED2AF9"/>
    <w:rsid w:val="00ED64E7"/>
    <w:rsid w:val="00ED7108"/>
    <w:rsid w:val="00ED7157"/>
    <w:rsid w:val="00ED73EB"/>
    <w:rsid w:val="00EE7B6F"/>
    <w:rsid w:val="00EE7DF4"/>
    <w:rsid w:val="00EF3DD8"/>
    <w:rsid w:val="00EF51A9"/>
    <w:rsid w:val="00EF53D5"/>
    <w:rsid w:val="00EF68C1"/>
    <w:rsid w:val="00F011BF"/>
    <w:rsid w:val="00F01673"/>
    <w:rsid w:val="00F01BB3"/>
    <w:rsid w:val="00F024B9"/>
    <w:rsid w:val="00F04993"/>
    <w:rsid w:val="00F04AAC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2331D"/>
    <w:rsid w:val="00F2435B"/>
    <w:rsid w:val="00F3044A"/>
    <w:rsid w:val="00F30C5F"/>
    <w:rsid w:val="00F30C87"/>
    <w:rsid w:val="00F30D48"/>
    <w:rsid w:val="00F310E8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A1B"/>
    <w:rsid w:val="00F556A5"/>
    <w:rsid w:val="00F61DF1"/>
    <w:rsid w:val="00F62DAF"/>
    <w:rsid w:val="00F6368F"/>
    <w:rsid w:val="00F63D4A"/>
    <w:rsid w:val="00F63F69"/>
    <w:rsid w:val="00F66123"/>
    <w:rsid w:val="00F71C2E"/>
    <w:rsid w:val="00F729BC"/>
    <w:rsid w:val="00F734FB"/>
    <w:rsid w:val="00F748B9"/>
    <w:rsid w:val="00F74C8B"/>
    <w:rsid w:val="00F755DC"/>
    <w:rsid w:val="00F82D18"/>
    <w:rsid w:val="00F83B43"/>
    <w:rsid w:val="00F8629A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45E3"/>
    <w:rsid w:val="00FD3ED4"/>
    <w:rsid w:val="00FD408A"/>
    <w:rsid w:val="00FD4960"/>
    <w:rsid w:val="00FD6F20"/>
    <w:rsid w:val="00FE0C27"/>
    <w:rsid w:val="00FE209F"/>
    <w:rsid w:val="00FE3E6E"/>
    <w:rsid w:val="00FE4E81"/>
    <w:rsid w:val="00FE5E09"/>
    <w:rsid w:val="00FE5EB5"/>
    <w:rsid w:val="00FE64EF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F30C87"/>
    <w:pPr>
      <w:widowControl w:val="0"/>
      <w:numPr>
        <w:ilvl w:val="2"/>
        <w:numId w:val="11"/>
      </w:numPr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36695E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numPr>
        <w:ilvl w:val="0"/>
        <w:numId w:val="0"/>
      </w:num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99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numPr>
        <w:numId w:val="10"/>
      </w:numPr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numPr>
        <w:ilvl w:val="0"/>
        <w:numId w:val="0"/>
      </w:numPr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99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1BD47-8E19-46D3-AB71-B34F7A482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1</Pages>
  <Words>4400</Words>
  <Characters>25962</Characters>
  <Application>Microsoft Office Word</Application>
  <DocSecurity>0</DocSecurity>
  <Lines>216</Lines>
  <Paragraphs>6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1</cp:revision>
  <cp:lastPrinted>2024-02-12T11:52:00Z</cp:lastPrinted>
  <dcterms:created xsi:type="dcterms:W3CDTF">2024-02-12T12:03:00Z</dcterms:created>
  <dcterms:modified xsi:type="dcterms:W3CDTF">2024-02-16T10:16:00Z</dcterms:modified>
</cp:coreProperties>
</file>